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EAF6A" w14:textId="3A9C745D" w:rsidR="00503432" w:rsidRPr="000252FF" w:rsidRDefault="00503432">
      <w:pPr>
        <w:rPr>
          <w:rFonts w:ascii="Bw Glenn Slab" w:hAnsi="Bw Glenn Slab"/>
        </w:rPr>
      </w:pPr>
    </w:p>
    <w:p w14:paraId="1F28DB32" w14:textId="00AC18D3" w:rsidR="00503432" w:rsidRPr="000252FF" w:rsidRDefault="00503432">
      <w:pPr>
        <w:rPr>
          <w:rFonts w:ascii="Bw Glenn Slab" w:hAnsi="Bw Glenn Slab"/>
        </w:rPr>
      </w:pPr>
    </w:p>
    <w:p w14:paraId="771C7E65" w14:textId="015335BC" w:rsidR="00503432" w:rsidRPr="000252FF" w:rsidRDefault="00503432">
      <w:pPr>
        <w:rPr>
          <w:rFonts w:ascii="Bw Glenn Slab" w:hAnsi="Bw Glenn Slab"/>
        </w:rPr>
      </w:pPr>
    </w:p>
    <w:p w14:paraId="2DCD997F" w14:textId="52002E19" w:rsidR="00503432" w:rsidRPr="000252FF" w:rsidRDefault="00503432">
      <w:pPr>
        <w:rPr>
          <w:rFonts w:ascii="Bw Glenn Slab" w:hAnsi="Bw Glenn Slab"/>
        </w:rPr>
      </w:pPr>
    </w:p>
    <w:p w14:paraId="17A650F8" w14:textId="7041117C" w:rsidR="00503432" w:rsidRPr="000252FF" w:rsidRDefault="00125BCB">
      <w:pPr>
        <w:rPr>
          <w:rFonts w:ascii="Bw Glenn Slab" w:hAnsi="Bw Glenn Slab"/>
        </w:rPr>
      </w:pPr>
      <w:r w:rsidRPr="000252FF">
        <w:rPr>
          <w:rFonts w:ascii="Bw Glenn Slab" w:hAnsi="Bw Glenn Slab"/>
          <w:noProof/>
        </w:rPr>
        <w:drawing>
          <wp:anchor distT="0" distB="0" distL="114300" distR="114300" simplePos="0" relativeHeight="251658240" behindDoc="1" locked="0" layoutInCell="1" allowOverlap="1" wp14:anchorId="21262C5D" wp14:editId="029D925F">
            <wp:simplePos x="0" y="0"/>
            <wp:positionH relativeFrom="column">
              <wp:posOffset>571500</wp:posOffset>
            </wp:positionH>
            <wp:positionV relativeFrom="paragraph">
              <wp:posOffset>222885</wp:posOffset>
            </wp:positionV>
            <wp:extent cx="4051300" cy="1471773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G Logo - Black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1471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A97E0E" w14:textId="6C0D8A34" w:rsidR="00503432" w:rsidRPr="000252FF" w:rsidRDefault="00503432">
      <w:pPr>
        <w:rPr>
          <w:rFonts w:ascii="Bw Glenn Slab" w:hAnsi="Bw Glenn Slab"/>
        </w:rPr>
      </w:pPr>
    </w:p>
    <w:p w14:paraId="0FC8872E" w14:textId="35D86803" w:rsidR="00503432" w:rsidRPr="000252FF" w:rsidRDefault="00503432">
      <w:pPr>
        <w:rPr>
          <w:rFonts w:ascii="Bw Glenn Slab" w:hAnsi="Bw Glenn Slab"/>
        </w:rPr>
      </w:pPr>
    </w:p>
    <w:p w14:paraId="064632ED" w14:textId="4DF179D0" w:rsidR="00503432" w:rsidRPr="000252FF" w:rsidRDefault="00503432">
      <w:pPr>
        <w:rPr>
          <w:rFonts w:ascii="Bw Glenn Slab" w:hAnsi="Bw Glenn Slab"/>
        </w:rPr>
      </w:pPr>
    </w:p>
    <w:p w14:paraId="345ED8FA" w14:textId="0BB57F96" w:rsidR="00503432" w:rsidRPr="000252FF" w:rsidRDefault="00503432">
      <w:pPr>
        <w:rPr>
          <w:rFonts w:ascii="Bw Glenn Slab" w:hAnsi="Bw Glenn Slab"/>
        </w:rPr>
      </w:pPr>
    </w:p>
    <w:p w14:paraId="4CEC5A1C" w14:textId="2249BBFD" w:rsidR="00125BCB" w:rsidRPr="000252FF" w:rsidRDefault="00125BCB">
      <w:pPr>
        <w:rPr>
          <w:rFonts w:ascii="Bw Glenn Slab" w:hAnsi="Bw Glenn Slab"/>
        </w:rPr>
      </w:pPr>
    </w:p>
    <w:p w14:paraId="01BDAE42" w14:textId="64D2C92E" w:rsidR="00125BCB" w:rsidRPr="000252FF" w:rsidRDefault="00125BCB">
      <w:pPr>
        <w:rPr>
          <w:rFonts w:ascii="Bw Glenn Slab" w:hAnsi="Bw Glenn Slab"/>
        </w:rPr>
      </w:pPr>
    </w:p>
    <w:p w14:paraId="057CD431" w14:textId="77777777" w:rsidR="00125BCB" w:rsidRPr="00A3681D" w:rsidRDefault="00125BCB">
      <w:pPr>
        <w:rPr>
          <w:rFonts w:ascii="Bw Glenn Slab" w:hAnsi="Bw Glenn Slab"/>
          <w:sz w:val="16"/>
          <w:szCs w:val="16"/>
        </w:rPr>
      </w:pPr>
    </w:p>
    <w:p w14:paraId="2A7B1D2D" w14:textId="77777777" w:rsidR="00A3681D" w:rsidRPr="00A3681D" w:rsidRDefault="00A3681D" w:rsidP="00754198">
      <w:pPr>
        <w:jc w:val="right"/>
        <w:rPr>
          <w:rFonts w:ascii="Bw Glenn Slab" w:hAnsi="Bw Glenn Slab"/>
          <w:sz w:val="50"/>
          <w:szCs w:val="44"/>
        </w:rPr>
      </w:pPr>
      <w:r w:rsidRPr="00A3681D">
        <w:rPr>
          <w:rFonts w:ascii="Bw Glenn Slab" w:hAnsi="Bw Glenn Slab"/>
          <w:sz w:val="50"/>
          <w:szCs w:val="44"/>
        </w:rPr>
        <w:t>Setting up the Northwind Database for use in Visual Studio</w:t>
      </w:r>
    </w:p>
    <w:p w14:paraId="4C150C0B" w14:textId="4AF9083C" w:rsidR="00503432" w:rsidRPr="00A3681D" w:rsidRDefault="00A3681D" w:rsidP="00A3681D">
      <w:pPr>
        <w:jc w:val="right"/>
        <w:rPr>
          <w:rFonts w:ascii="Bw Glenn Slab" w:hAnsi="Bw Glenn Slab"/>
          <w:sz w:val="16"/>
          <w:szCs w:val="16"/>
        </w:rPr>
      </w:pPr>
      <w:r w:rsidRPr="00A3681D">
        <w:rPr>
          <w:rFonts w:ascii="Bw Glenn Slab" w:hAnsi="Bw Glenn Slab"/>
          <w:sz w:val="34"/>
          <w:szCs w:val="28"/>
        </w:rPr>
        <w:t>29 April 2020</w:t>
      </w:r>
    </w:p>
    <w:p w14:paraId="51A78729" w14:textId="22F92263" w:rsidR="00503432" w:rsidRPr="000252FF" w:rsidRDefault="00503432">
      <w:pPr>
        <w:rPr>
          <w:rFonts w:ascii="Bw Glenn Slab" w:hAnsi="Bw Glenn Slab"/>
        </w:rPr>
      </w:pPr>
    </w:p>
    <w:p w14:paraId="6BCD5865" w14:textId="30EDEC1B" w:rsidR="004D6EBC" w:rsidRPr="000252FF" w:rsidRDefault="00125BCB" w:rsidP="0077275B">
      <w:pPr>
        <w:pStyle w:val="Title"/>
      </w:pPr>
      <w:r w:rsidRPr="000252FF">
        <w:t>Contents</w:t>
      </w:r>
    </w:p>
    <w:p w14:paraId="23210937" w14:textId="7ADEC0A0" w:rsidR="00503432" w:rsidRPr="000252FF" w:rsidRDefault="00503432">
      <w:pPr>
        <w:rPr>
          <w:rFonts w:ascii="Bw Glenn Slab" w:hAnsi="Bw Glenn Slab"/>
        </w:rPr>
      </w:pPr>
    </w:p>
    <w:bookmarkStart w:id="0" w:name="_GoBack"/>
    <w:bookmarkEnd w:id="0"/>
    <w:p w14:paraId="7CFA599E" w14:textId="650B9123" w:rsidR="00FA1C51" w:rsidRDefault="00B957DC">
      <w:pPr>
        <w:pStyle w:val="TOC1"/>
        <w:rPr>
          <w:rFonts w:eastAsiaTheme="minorEastAsia"/>
          <w:noProof/>
          <w:lang w:eastAsia="en-GB"/>
        </w:rPr>
      </w:pPr>
      <w:r w:rsidRPr="00EE4D44">
        <w:rPr>
          <w:rFonts w:asciiTheme="majorHAnsi" w:hAnsiTheme="majorHAnsi"/>
          <w:b/>
          <w:color w:val="75002A"/>
        </w:rPr>
        <w:fldChar w:fldCharType="begin"/>
      </w:r>
      <w:r w:rsidRPr="00EE4D44">
        <w:rPr>
          <w:rFonts w:asciiTheme="majorHAnsi" w:hAnsiTheme="majorHAnsi"/>
          <w:b/>
          <w:color w:val="75002A"/>
        </w:rPr>
        <w:instrText xml:space="preserve"> TOC \o "1-3" \h \z \u </w:instrText>
      </w:r>
      <w:r w:rsidRPr="00EE4D44">
        <w:rPr>
          <w:rFonts w:asciiTheme="majorHAnsi" w:hAnsiTheme="majorHAnsi"/>
          <w:b/>
          <w:color w:val="75002A"/>
        </w:rPr>
        <w:fldChar w:fldCharType="separate"/>
      </w:r>
      <w:hyperlink w:anchor="_Toc39581789" w:history="1">
        <w:r w:rsidR="00FA1C51" w:rsidRPr="00CC209F">
          <w:rPr>
            <w:rStyle w:val="Hyperlink"/>
            <w:noProof/>
          </w:rPr>
          <w:t>1. Introduction</w:t>
        </w:r>
        <w:r w:rsidR="00FA1C51">
          <w:rPr>
            <w:noProof/>
            <w:webHidden/>
          </w:rPr>
          <w:tab/>
        </w:r>
        <w:r w:rsidR="00FA1C51">
          <w:rPr>
            <w:noProof/>
            <w:webHidden/>
          </w:rPr>
          <w:fldChar w:fldCharType="begin"/>
        </w:r>
        <w:r w:rsidR="00FA1C51">
          <w:rPr>
            <w:noProof/>
            <w:webHidden/>
          </w:rPr>
          <w:instrText xml:space="preserve"> PAGEREF _Toc39581789 \h </w:instrText>
        </w:r>
        <w:r w:rsidR="00FA1C51">
          <w:rPr>
            <w:noProof/>
            <w:webHidden/>
          </w:rPr>
        </w:r>
        <w:r w:rsidR="00FA1C51">
          <w:rPr>
            <w:noProof/>
            <w:webHidden/>
          </w:rPr>
          <w:fldChar w:fldCharType="separate"/>
        </w:r>
        <w:r w:rsidR="00FA1C51">
          <w:rPr>
            <w:noProof/>
            <w:webHidden/>
          </w:rPr>
          <w:t>2</w:t>
        </w:r>
        <w:r w:rsidR="00FA1C51">
          <w:rPr>
            <w:noProof/>
            <w:webHidden/>
          </w:rPr>
          <w:fldChar w:fldCharType="end"/>
        </w:r>
      </w:hyperlink>
    </w:p>
    <w:p w14:paraId="2B4CFDCF" w14:textId="4CEFF731" w:rsidR="00FA1C51" w:rsidRDefault="00895C03">
      <w:pPr>
        <w:pStyle w:val="TOC1"/>
        <w:rPr>
          <w:rFonts w:eastAsiaTheme="minorEastAsia"/>
          <w:noProof/>
          <w:lang w:eastAsia="en-GB"/>
        </w:rPr>
      </w:pPr>
      <w:hyperlink w:anchor="_Toc39581790" w:history="1">
        <w:r w:rsidR="00FA1C51" w:rsidRPr="00CC209F">
          <w:rPr>
            <w:rStyle w:val="Hyperlink"/>
            <w:noProof/>
          </w:rPr>
          <w:t>2. ViSUAL STUDIO</w:t>
        </w:r>
        <w:r w:rsidR="00FA1C51">
          <w:rPr>
            <w:noProof/>
            <w:webHidden/>
          </w:rPr>
          <w:tab/>
        </w:r>
        <w:r w:rsidR="00FA1C51">
          <w:rPr>
            <w:noProof/>
            <w:webHidden/>
          </w:rPr>
          <w:fldChar w:fldCharType="begin"/>
        </w:r>
        <w:r w:rsidR="00FA1C51">
          <w:rPr>
            <w:noProof/>
            <w:webHidden/>
          </w:rPr>
          <w:instrText xml:space="preserve"> PAGEREF _Toc39581790 \h </w:instrText>
        </w:r>
        <w:r w:rsidR="00FA1C51">
          <w:rPr>
            <w:noProof/>
            <w:webHidden/>
          </w:rPr>
        </w:r>
        <w:r w:rsidR="00FA1C51">
          <w:rPr>
            <w:noProof/>
            <w:webHidden/>
          </w:rPr>
          <w:fldChar w:fldCharType="separate"/>
        </w:r>
        <w:r w:rsidR="00FA1C51">
          <w:rPr>
            <w:noProof/>
            <w:webHidden/>
          </w:rPr>
          <w:t>2</w:t>
        </w:r>
        <w:r w:rsidR="00FA1C51">
          <w:rPr>
            <w:noProof/>
            <w:webHidden/>
          </w:rPr>
          <w:fldChar w:fldCharType="end"/>
        </w:r>
      </w:hyperlink>
    </w:p>
    <w:p w14:paraId="43B1A7F8" w14:textId="1974B52E" w:rsidR="00FA1C51" w:rsidRDefault="00895C03">
      <w:pPr>
        <w:pStyle w:val="TOC1"/>
        <w:rPr>
          <w:rFonts w:eastAsiaTheme="minorEastAsia"/>
          <w:noProof/>
          <w:lang w:eastAsia="en-GB"/>
        </w:rPr>
      </w:pPr>
      <w:hyperlink w:anchor="_Toc39581791" w:history="1">
        <w:r w:rsidR="00FA1C51" w:rsidRPr="00CC209F">
          <w:rPr>
            <w:rStyle w:val="Hyperlink"/>
            <w:noProof/>
          </w:rPr>
          <w:t>3. CREATE THE NORTHWIND DATABASE</w:t>
        </w:r>
        <w:r w:rsidR="00FA1C51">
          <w:rPr>
            <w:noProof/>
            <w:webHidden/>
          </w:rPr>
          <w:tab/>
        </w:r>
        <w:r w:rsidR="00FA1C51">
          <w:rPr>
            <w:noProof/>
            <w:webHidden/>
          </w:rPr>
          <w:fldChar w:fldCharType="begin"/>
        </w:r>
        <w:r w:rsidR="00FA1C51">
          <w:rPr>
            <w:noProof/>
            <w:webHidden/>
          </w:rPr>
          <w:instrText xml:space="preserve"> PAGEREF _Toc39581791 \h </w:instrText>
        </w:r>
        <w:r w:rsidR="00FA1C51">
          <w:rPr>
            <w:noProof/>
            <w:webHidden/>
          </w:rPr>
        </w:r>
        <w:r w:rsidR="00FA1C51">
          <w:rPr>
            <w:noProof/>
            <w:webHidden/>
          </w:rPr>
          <w:fldChar w:fldCharType="separate"/>
        </w:r>
        <w:r w:rsidR="00FA1C51">
          <w:rPr>
            <w:noProof/>
            <w:webHidden/>
          </w:rPr>
          <w:t>2</w:t>
        </w:r>
        <w:r w:rsidR="00FA1C51">
          <w:rPr>
            <w:noProof/>
            <w:webHidden/>
          </w:rPr>
          <w:fldChar w:fldCharType="end"/>
        </w:r>
      </w:hyperlink>
    </w:p>
    <w:p w14:paraId="1185B0A9" w14:textId="07866EE4" w:rsidR="00FA1C51" w:rsidRDefault="00895C03">
      <w:pPr>
        <w:pStyle w:val="TOC2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39581792" w:history="1">
        <w:r w:rsidR="00FA1C51" w:rsidRPr="00CC209F">
          <w:rPr>
            <w:rStyle w:val="Hyperlink"/>
            <w:noProof/>
          </w:rPr>
          <w:t>3.1 Download the script</w:t>
        </w:r>
        <w:r w:rsidR="00FA1C51">
          <w:rPr>
            <w:noProof/>
            <w:webHidden/>
          </w:rPr>
          <w:tab/>
        </w:r>
        <w:r w:rsidR="00FA1C51">
          <w:rPr>
            <w:noProof/>
            <w:webHidden/>
          </w:rPr>
          <w:fldChar w:fldCharType="begin"/>
        </w:r>
        <w:r w:rsidR="00FA1C51">
          <w:rPr>
            <w:noProof/>
            <w:webHidden/>
          </w:rPr>
          <w:instrText xml:space="preserve"> PAGEREF _Toc39581792 \h </w:instrText>
        </w:r>
        <w:r w:rsidR="00FA1C51">
          <w:rPr>
            <w:noProof/>
            <w:webHidden/>
          </w:rPr>
        </w:r>
        <w:r w:rsidR="00FA1C51">
          <w:rPr>
            <w:noProof/>
            <w:webHidden/>
          </w:rPr>
          <w:fldChar w:fldCharType="separate"/>
        </w:r>
        <w:r w:rsidR="00FA1C51">
          <w:rPr>
            <w:noProof/>
            <w:webHidden/>
          </w:rPr>
          <w:t>2</w:t>
        </w:r>
        <w:r w:rsidR="00FA1C51">
          <w:rPr>
            <w:noProof/>
            <w:webHidden/>
          </w:rPr>
          <w:fldChar w:fldCharType="end"/>
        </w:r>
      </w:hyperlink>
    </w:p>
    <w:p w14:paraId="50D6F585" w14:textId="17C9611E" w:rsidR="00FA1C51" w:rsidRDefault="00895C03">
      <w:pPr>
        <w:pStyle w:val="TOC2"/>
        <w:tabs>
          <w:tab w:val="right" w:leader="dot" w:pos="9016"/>
        </w:tabs>
        <w:rPr>
          <w:rFonts w:eastAsiaTheme="minorEastAsia"/>
          <w:noProof/>
          <w:lang w:eastAsia="en-GB"/>
        </w:rPr>
      </w:pPr>
      <w:hyperlink w:anchor="_Toc39581793" w:history="1">
        <w:r w:rsidR="00FA1C51" w:rsidRPr="00CC209F">
          <w:rPr>
            <w:rStyle w:val="Hyperlink"/>
            <w:noProof/>
          </w:rPr>
          <w:t>3.2 – INSTALL THE DATABASE</w:t>
        </w:r>
        <w:r w:rsidR="00FA1C51">
          <w:rPr>
            <w:noProof/>
            <w:webHidden/>
          </w:rPr>
          <w:tab/>
        </w:r>
        <w:r w:rsidR="00FA1C51">
          <w:rPr>
            <w:noProof/>
            <w:webHidden/>
          </w:rPr>
          <w:fldChar w:fldCharType="begin"/>
        </w:r>
        <w:r w:rsidR="00FA1C51">
          <w:rPr>
            <w:noProof/>
            <w:webHidden/>
          </w:rPr>
          <w:instrText xml:space="preserve"> PAGEREF _Toc39581793 \h </w:instrText>
        </w:r>
        <w:r w:rsidR="00FA1C51">
          <w:rPr>
            <w:noProof/>
            <w:webHidden/>
          </w:rPr>
        </w:r>
        <w:r w:rsidR="00FA1C51">
          <w:rPr>
            <w:noProof/>
            <w:webHidden/>
          </w:rPr>
          <w:fldChar w:fldCharType="separate"/>
        </w:r>
        <w:r w:rsidR="00FA1C51">
          <w:rPr>
            <w:noProof/>
            <w:webHidden/>
          </w:rPr>
          <w:t>3</w:t>
        </w:r>
        <w:r w:rsidR="00FA1C51">
          <w:rPr>
            <w:noProof/>
            <w:webHidden/>
          </w:rPr>
          <w:fldChar w:fldCharType="end"/>
        </w:r>
      </w:hyperlink>
    </w:p>
    <w:p w14:paraId="41C222DF" w14:textId="14C24C6B" w:rsidR="00503432" w:rsidRPr="000252FF" w:rsidRDefault="00B957DC">
      <w:pPr>
        <w:rPr>
          <w:rFonts w:ascii="Bw Glenn Slab" w:hAnsi="Bw Glenn Slab"/>
        </w:rPr>
      </w:pPr>
      <w:r w:rsidRPr="00EE4D44">
        <w:rPr>
          <w:rFonts w:asciiTheme="majorHAnsi" w:hAnsiTheme="majorHAnsi"/>
          <w:b/>
          <w:color w:val="75002A"/>
        </w:rPr>
        <w:fldChar w:fldCharType="end"/>
      </w:r>
    </w:p>
    <w:p w14:paraId="2C21FCCA" w14:textId="4E560FA5" w:rsidR="00503432" w:rsidRPr="000252FF" w:rsidRDefault="00503432">
      <w:pPr>
        <w:rPr>
          <w:rFonts w:ascii="Bw Glenn Slab" w:hAnsi="Bw Glenn Slab"/>
        </w:rPr>
      </w:pPr>
    </w:p>
    <w:p w14:paraId="21BB5F64" w14:textId="4E560FA5" w:rsidR="00503432" w:rsidRPr="000252FF" w:rsidRDefault="00503432">
      <w:pPr>
        <w:rPr>
          <w:rFonts w:ascii="Bw Glenn Slab" w:hAnsi="Bw Glenn Slab"/>
        </w:rPr>
      </w:pPr>
    </w:p>
    <w:p w14:paraId="4449656D" w14:textId="4E560FA5" w:rsidR="00503432" w:rsidRPr="000252FF" w:rsidRDefault="00503432">
      <w:pPr>
        <w:rPr>
          <w:rFonts w:ascii="Bw Glenn Slab" w:hAnsi="Bw Glenn Slab"/>
        </w:rPr>
      </w:pPr>
    </w:p>
    <w:p w14:paraId="74A33AAC" w14:textId="350ECC06" w:rsidR="00503432" w:rsidRPr="000252FF" w:rsidRDefault="00503432">
      <w:pPr>
        <w:rPr>
          <w:rFonts w:ascii="Bw Glenn Slab" w:hAnsi="Bw Glenn Slab"/>
        </w:rPr>
      </w:pPr>
    </w:p>
    <w:p w14:paraId="13B5DF9E" w14:textId="43507748" w:rsidR="00503432" w:rsidRPr="000252FF" w:rsidRDefault="00503432">
      <w:pPr>
        <w:rPr>
          <w:rFonts w:ascii="Bw Glenn Slab" w:hAnsi="Bw Glenn Slab"/>
        </w:rPr>
      </w:pPr>
    </w:p>
    <w:p w14:paraId="00FCD88E" w14:textId="7F0C796D" w:rsidR="00503432" w:rsidRPr="000252FF" w:rsidRDefault="00503432">
      <w:pPr>
        <w:rPr>
          <w:rFonts w:ascii="Bw Glenn Slab" w:hAnsi="Bw Glenn Slab"/>
        </w:rPr>
      </w:pPr>
    </w:p>
    <w:p w14:paraId="1C9B537F" w14:textId="6DF03354" w:rsidR="00503432" w:rsidRPr="000252FF" w:rsidRDefault="00503432">
      <w:pPr>
        <w:rPr>
          <w:rFonts w:ascii="Bw Glenn Slab" w:hAnsi="Bw Glenn Slab"/>
        </w:rPr>
      </w:pPr>
    </w:p>
    <w:p w14:paraId="32EE0525" w14:textId="2F3337BA" w:rsidR="00D0209B" w:rsidRPr="000252FF" w:rsidRDefault="00D0209B">
      <w:pPr>
        <w:rPr>
          <w:rFonts w:ascii="Bw Glenn Slab" w:hAnsi="Bw Glenn Slab"/>
        </w:rPr>
      </w:pPr>
    </w:p>
    <w:p w14:paraId="5AEDB8D4" w14:textId="6CD88A2F" w:rsidR="00D0209B" w:rsidRPr="000252FF" w:rsidRDefault="00D0209B">
      <w:pPr>
        <w:rPr>
          <w:rFonts w:ascii="Bw Glenn Slab" w:hAnsi="Bw Glenn Slab"/>
        </w:rPr>
      </w:pPr>
    </w:p>
    <w:p w14:paraId="4A3A1FDD" w14:textId="32E5459E" w:rsidR="00D0209B" w:rsidRPr="000252FF" w:rsidRDefault="00D0209B">
      <w:pPr>
        <w:rPr>
          <w:rFonts w:ascii="Bw Glenn Slab" w:hAnsi="Bw Glenn Slab"/>
        </w:rPr>
      </w:pPr>
    </w:p>
    <w:p w14:paraId="20AC7A32" w14:textId="267B64E1" w:rsidR="00D0209B" w:rsidRDefault="00D0209B">
      <w:pPr>
        <w:rPr>
          <w:rFonts w:ascii="Bw Glenn Slab" w:hAnsi="Bw Glenn Slab"/>
        </w:rPr>
      </w:pPr>
    </w:p>
    <w:p w14:paraId="66D9E0C8" w14:textId="41C33336" w:rsidR="00BD7AB9" w:rsidRDefault="00BD7AB9">
      <w:pPr>
        <w:rPr>
          <w:rFonts w:ascii="Bw Glenn Slab" w:hAnsi="Bw Glenn Slab"/>
        </w:rPr>
      </w:pPr>
    </w:p>
    <w:p w14:paraId="78906738" w14:textId="56D4CFEB" w:rsidR="00BD7AB9" w:rsidRDefault="00BD7AB9">
      <w:pPr>
        <w:rPr>
          <w:rFonts w:ascii="Bw Glenn Slab" w:hAnsi="Bw Glenn Slab"/>
        </w:rPr>
      </w:pPr>
    </w:p>
    <w:p w14:paraId="3D395EE3" w14:textId="5CF9EF3F" w:rsidR="00BD7AB9" w:rsidRDefault="00BD7AB9">
      <w:pPr>
        <w:rPr>
          <w:rFonts w:ascii="Bw Glenn Slab" w:hAnsi="Bw Glenn Slab"/>
        </w:rPr>
      </w:pPr>
    </w:p>
    <w:p w14:paraId="7B5C3A58" w14:textId="1C3748D8" w:rsidR="00BD7AB9" w:rsidRDefault="00BD7AB9">
      <w:pPr>
        <w:rPr>
          <w:rFonts w:ascii="Bw Glenn Slab" w:hAnsi="Bw Glenn Slab"/>
        </w:rPr>
      </w:pPr>
    </w:p>
    <w:p w14:paraId="0FF23826" w14:textId="77777777" w:rsidR="00BD7AB9" w:rsidRPr="000252FF" w:rsidRDefault="00BD7AB9">
      <w:pPr>
        <w:rPr>
          <w:rFonts w:ascii="Bw Glenn Slab" w:hAnsi="Bw Glenn Slab"/>
        </w:rPr>
      </w:pPr>
    </w:p>
    <w:p w14:paraId="73F43F9C" w14:textId="7C393B7B" w:rsidR="00D0209B" w:rsidRPr="000252FF" w:rsidRDefault="00D0209B">
      <w:pPr>
        <w:rPr>
          <w:rFonts w:ascii="Bw Glenn Slab" w:hAnsi="Bw Glenn Slab"/>
        </w:rPr>
      </w:pPr>
    </w:p>
    <w:p w14:paraId="3AABC89B" w14:textId="6B3BC3F0" w:rsidR="00D0209B" w:rsidRPr="000252FF" w:rsidRDefault="00D0209B">
      <w:pPr>
        <w:rPr>
          <w:rFonts w:ascii="Bw Glenn Slab" w:hAnsi="Bw Glenn Slab"/>
        </w:rPr>
      </w:pPr>
    </w:p>
    <w:p w14:paraId="12452453" w14:textId="018F444C" w:rsidR="00125BCB" w:rsidRPr="000252FF" w:rsidRDefault="00125BCB">
      <w:pPr>
        <w:rPr>
          <w:rFonts w:ascii="Bw Glenn Slab" w:hAnsi="Bw Glenn Slab"/>
        </w:rPr>
      </w:pPr>
    </w:p>
    <w:p w14:paraId="09997AA0" w14:textId="459DF177" w:rsidR="00B5029E" w:rsidRDefault="00A30590" w:rsidP="00B5029E">
      <w:pPr>
        <w:pStyle w:val="Heading1"/>
      </w:pPr>
      <w:bookmarkStart w:id="1" w:name="_Toc39581789"/>
      <w:r>
        <w:t xml:space="preserve">1. </w:t>
      </w:r>
      <w:r w:rsidR="006B49FA">
        <w:t>Introduction</w:t>
      </w:r>
      <w:bookmarkEnd w:id="1"/>
    </w:p>
    <w:p w14:paraId="61B85076" w14:textId="4EBDB61F" w:rsidR="00B5029E" w:rsidRDefault="006B49FA" w:rsidP="00B5029E">
      <w:r>
        <w:t xml:space="preserve">This document is to provide a step by step guide on getting started with </w:t>
      </w:r>
    </w:p>
    <w:p w14:paraId="6FC59DA0" w14:textId="5376D94E" w:rsidR="00463689" w:rsidRDefault="00547A91" w:rsidP="00B5029E">
      <w:r>
        <w:t xml:space="preserve">There are two key sections one will be the quick start guide if </w:t>
      </w:r>
      <w:r w:rsidR="00A3681D">
        <w:t>Visual Studio</w:t>
      </w:r>
      <w:r>
        <w:t xml:space="preserve"> is already installed on the machine and the full build guide if the machine does not have </w:t>
      </w:r>
      <w:r w:rsidR="00A3681D">
        <w:t xml:space="preserve">Visual Studio </w:t>
      </w:r>
      <w:r>
        <w:t>installed</w:t>
      </w:r>
      <w:r w:rsidR="00463689">
        <w:t>.</w:t>
      </w:r>
    </w:p>
    <w:p w14:paraId="00B71858" w14:textId="2F72DBC8" w:rsidR="00463689" w:rsidRDefault="00A30590" w:rsidP="00463689">
      <w:pPr>
        <w:pStyle w:val="Heading1"/>
      </w:pPr>
      <w:bookmarkStart w:id="2" w:name="_Toc39581790"/>
      <w:r>
        <w:t xml:space="preserve">2. </w:t>
      </w:r>
      <w:r w:rsidR="00A3681D">
        <w:t>ViSUAL STUDIO</w:t>
      </w:r>
      <w:bookmarkEnd w:id="2"/>
    </w:p>
    <w:p w14:paraId="227C0894" w14:textId="05CC1E0A" w:rsidR="00A3681D" w:rsidRDefault="00A3681D" w:rsidP="00A3681D">
      <w:r>
        <w:t>Microsoft’s Visual Studio can be used as a development environment for SQL Server, Azure SQL Database and Azure SQL Data Warehouse.</w:t>
      </w:r>
    </w:p>
    <w:p w14:paraId="74B7CAAA" w14:textId="3DF2228C" w:rsidR="00A3681D" w:rsidRDefault="00A3681D" w:rsidP="00A3681D">
      <w:r>
        <w:t xml:space="preserve">If you do not already have Visual Studio installed, download the it from </w:t>
      </w:r>
      <w:hyperlink r:id="rId11" w:history="1">
        <w:r w:rsidRPr="00567353">
          <w:rPr>
            <w:rStyle w:val="Hyperlink"/>
          </w:rPr>
          <w:t>https://visualstudio.microsoft.com/vs/features/ssdt/</w:t>
        </w:r>
      </w:hyperlink>
      <w:r>
        <w:t xml:space="preserve"> .</w:t>
      </w:r>
    </w:p>
    <w:p w14:paraId="0D241992" w14:textId="1EB2EEB9" w:rsidR="004F712B" w:rsidRDefault="004F712B" w:rsidP="00A3681D">
      <w:r>
        <w:t>When prompted, select</w:t>
      </w:r>
    </w:p>
    <w:p w14:paraId="10FD0C70" w14:textId="517CE0CF" w:rsidR="00A3681D" w:rsidRDefault="00A3681D" w:rsidP="00A3681D">
      <w:pPr>
        <w:pStyle w:val="ListParagraph"/>
        <w:numPr>
          <w:ilvl w:val="0"/>
          <w:numId w:val="44"/>
        </w:numPr>
      </w:pPr>
      <w:r>
        <w:t>the free version (</w:t>
      </w:r>
      <w:r w:rsidRPr="004F712B">
        <w:rPr>
          <w:b/>
          <w:bCs/>
        </w:rPr>
        <w:t>VS Community 2019</w:t>
      </w:r>
      <w:r>
        <w:t>)</w:t>
      </w:r>
    </w:p>
    <w:p w14:paraId="3EC9487B" w14:textId="27637B84" w:rsidR="004F712B" w:rsidRPr="004F712B" w:rsidRDefault="004F712B" w:rsidP="00A3681D">
      <w:pPr>
        <w:pStyle w:val="ListParagraph"/>
        <w:numPr>
          <w:ilvl w:val="0"/>
          <w:numId w:val="44"/>
        </w:numPr>
        <w:rPr>
          <w:b/>
          <w:bCs/>
        </w:rPr>
      </w:pPr>
      <w:r>
        <w:t xml:space="preserve">the </w:t>
      </w:r>
      <w:r w:rsidRPr="004F712B">
        <w:rPr>
          <w:b/>
          <w:bCs/>
        </w:rPr>
        <w:t>Data storage and processing</w:t>
      </w:r>
      <w:r>
        <w:t xml:space="preserve"> workload (under </w:t>
      </w:r>
      <w:r w:rsidRPr="004F712B">
        <w:rPr>
          <w:b/>
          <w:bCs/>
        </w:rPr>
        <w:t>Other Toolsets</w:t>
      </w:r>
      <w:r>
        <w:t xml:space="preserve">).  Select the optional </w:t>
      </w:r>
      <w:r w:rsidRPr="004F712B">
        <w:rPr>
          <w:b/>
          <w:bCs/>
        </w:rPr>
        <w:t>SQL Server Data Tools</w:t>
      </w:r>
    </w:p>
    <w:p w14:paraId="63E6F770" w14:textId="74313724" w:rsidR="00CA752E" w:rsidRDefault="004F712B" w:rsidP="00CA752E">
      <w:r>
        <w:t xml:space="preserve">If you already have Visual Studio but not the SQL Server Data Tools, you can modify your installation using </w:t>
      </w:r>
      <w:r w:rsidRPr="004F712B">
        <w:rPr>
          <w:b/>
          <w:bCs/>
        </w:rPr>
        <w:t>Visual Studio Installer</w:t>
      </w:r>
      <w:r>
        <w:rPr>
          <w:b/>
          <w:bCs/>
        </w:rPr>
        <w:t>.</w:t>
      </w:r>
    </w:p>
    <w:p w14:paraId="228FAC94" w14:textId="2C1BE54B" w:rsidR="00CA752E" w:rsidRDefault="00A30590" w:rsidP="00C70497">
      <w:pPr>
        <w:pStyle w:val="Heading1"/>
      </w:pPr>
      <w:bookmarkStart w:id="3" w:name="_Toc39581791"/>
      <w:r>
        <w:t xml:space="preserve">3. </w:t>
      </w:r>
      <w:r w:rsidR="00411423">
        <w:t>CREATE THE NORTHWIND DATABASE</w:t>
      </w:r>
      <w:bookmarkEnd w:id="3"/>
    </w:p>
    <w:p w14:paraId="45384457" w14:textId="282CDDBF" w:rsidR="008A74BC" w:rsidRPr="008A74BC" w:rsidRDefault="008A74BC" w:rsidP="008A74BC">
      <w:pPr>
        <w:pStyle w:val="Heading2"/>
      </w:pPr>
      <w:bookmarkStart w:id="4" w:name="_Toc39581792"/>
      <w:r>
        <w:t>3.1 Download the script</w:t>
      </w:r>
      <w:bookmarkEnd w:id="4"/>
    </w:p>
    <w:p w14:paraId="72FF0B79" w14:textId="42129C34" w:rsidR="004F712B" w:rsidRDefault="004F712B" w:rsidP="00A3681D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You can find a script to download the Northwind Database at </w:t>
      </w:r>
      <w:hyperlink r:id="rId12" w:history="1">
        <w:r w:rsidRPr="00567353">
          <w:rPr>
            <w:rStyle w:val="Hyperlink"/>
            <w:rFonts w:ascii="Segoe UI" w:hAnsi="Segoe UI" w:cs="Segoe UI"/>
            <w:sz w:val="21"/>
            <w:szCs w:val="21"/>
          </w:rPr>
          <w:t>https://github.com/microsoft/sql-server-samples/tree/master/samples/databases/northwind-pubs</w:t>
        </w:r>
      </w:hyperlink>
      <w:r>
        <w:rPr>
          <w:rFonts w:ascii="Segoe UI" w:hAnsi="Segoe UI" w:cs="Segoe UI"/>
          <w:sz w:val="21"/>
          <w:szCs w:val="21"/>
        </w:rPr>
        <w:t xml:space="preserve"> </w:t>
      </w:r>
    </w:p>
    <w:p w14:paraId="3A575392" w14:textId="35FCCD31" w:rsidR="006C54EC" w:rsidRDefault="006C54EC" w:rsidP="00A3681D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Click on the </w:t>
      </w:r>
      <w:r w:rsidR="00411423">
        <w:rPr>
          <w:rFonts w:ascii="Segoe UI" w:hAnsi="Segoe UI" w:cs="Segoe UI"/>
          <w:sz w:val="21"/>
          <w:szCs w:val="21"/>
        </w:rPr>
        <w:t>‘</w:t>
      </w:r>
      <w:r>
        <w:rPr>
          <w:rFonts w:ascii="Segoe UI" w:hAnsi="Segoe UI" w:cs="Segoe UI"/>
          <w:sz w:val="21"/>
          <w:szCs w:val="21"/>
        </w:rPr>
        <w:t>instnwnd.sql</w:t>
      </w:r>
      <w:r w:rsidR="00411423">
        <w:rPr>
          <w:rFonts w:ascii="Segoe UI" w:hAnsi="Segoe UI" w:cs="Segoe UI"/>
          <w:sz w:val="21"/>
          <w:szCs w:val="21"/>
        </w:rPr>
        <w:t>‘</w:t>
      </w:r>
      <w:r>
        <w:rPr>
          <w:rFonts w:ascii="Segoe UI" w:hAnsi="Segoe UI" w:cs="Segoe UI"/>
          <w:sz w:val="21"/>
          <w:szCs w:val="21"/>
        </w:rPr>
        <w:t xml:space="preserve"> link and click ‘Download’</w:t>
      </w:r>
      <w:r w:rsidR="00507CBB">
        <w:rPr>
          <w:rFonts w:ascii="Segoe UI" w:hAnsi="Segoe UI" w:cs="Segoe UI"/>
          <w:sz w:val="21"/>
          <w:szCs w:val="21"/>
        </w:rPr>
        <w:t xml:space="preserve"> </w:t>
      </w:r>
      <w:r w:rsidR="00A3681D">
        <w:rPr>
          <w:rFonts w:ascii="Segoe UI" w:hAnsi="Segoe UI" w:cs="Segoe UI"/>
          <w:sz w:val="21"/>
          <w:szCs w:val="21"/>
        </w:rPr>
        <w:t>which opens up a web page with all the SQL code</w:t>
      </w:r>
      <w:r>
        <w:rPr>
          <w:rFonts w:ascii="Segoe UI" w:hAnsi="Segoe UI" w:cs="Segoe UI"/>
          <w:sz w:val="21"/>
          <w:szCs w:val="21"/>
        </w:rPr>
        <w:t xml:space="preserve"> to create a new Northwind Database</w:t>
      </w:r>
      <w:r w:rsidR="00411423">
        <w:rPr>
          <w:rFonts w:ascii="Segoe UI" w:hAnsi="Segoe UI" w:cs="Segoe UI"/>
          <w:sz w:val="21"/>
          <w:szCs w:val="21"/>
        </w:rPr>
        <w:t>.  I</w:t>
      </w:r>
      <w:r>
        <w:rPr>
          <w:rFonts w:ascii="Segoe UI" w:hAnsi="Segoe UI" w:cs="Segoe UI"/>
          <w:sz w:val="21"/>
          <w:szCs w:val="21"/>
        </w:rPr>
        <w:t>t is very long</w:t>
      </w:r>
      <w:r w:rsidR="00411423">
        <w:rPr>
          <w:rFonts w:ascii="Segoe UI" w:hAnsi="Segoe UI" w:cs="Segoe UI"/>
          <w:sz w:val="21"/>
          <w:szCs w:val="21"/>
        </w:rPr>
        <w:t>!</w:t>
      </w:r>
      <w:r w:rsidR="00A3681D">
        <w:rPr>
          <w:rFonts w:ascii="Segoe UI" w:hAnsi="Segoe UI" w:cs="Segoe UI"/>
          <w:sz w:val="21"/>
          <w:szCs w:val="21"/>
        </w:rPr>
        <w:t xml:space="preserve"> </w:t>
      </w:r>
    </w:p>
    <w:p w14:paraId="3A20E14A" w14:textId="1BDA7CCC" w:rsidR="006C54EC" w:rsidRDefault="006C54EC" w:rsidP="00A3681D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opy and save the code:</w:t>
      </w:r>
    </w:p>
    <w:p w14:paraId="269D1976" w14:textId="77777777" w:rsidR="00411423" w:rsidRDefault="00A3681D" w:rsidP="00411423">
      <w:pPr>
        <w:pStyle w:val="ListParagraph"/>
        <w:numPr>
          <w:ilvl w:val="0"/>
          <w:numId w:val="45"/>
        </w:numPr>
        <w:rPr>
          <w:rFonts w:ascii="Segoe UI" w:hAnsi="Segoe UI" w:cs="Segoe UI"/>
          <w:sz w:val="21"/>
          <w:szCs w:val="21"/>
        </w:rPr>
      </w:pPr>
      <w:r w:rsidRPr="00411423">
        <w:rPr>
          <w:rFonts w:ascii="Segoe UI" w:hAnsi="Segoe UI" w:cs="Segoe UI"/>
          <w:sz w:val="21"/>
          <w:szCs w:val="21"/>
        </w:rPr>
        <w:t xml:space="preserve">Hit Control-A then Control-C </w:t>
      </w:r>
      <w:r w:rsidR="006C54EC" w:rsidRPr="00411423">
        <w:rPr>
          <w:rFonts w:ascii="Segoe UI" w:hAnsi="Segoe UI" w:cs="Segoe UI"/>
          <w:sz w:val="21"/>
          <w:szCs w:val="21"/>
        </w:rPr>
        <w:t xml:space="preserve">to select </w:t>
      </w:r>
      <w:r w:rsidR="00411423" w:rsidRPr="00411423">
        <w:rPr>
          <w:rFonts w:ascii="Segoe UI" w:hAnsi="Segoe UI" w:cs="Segoe UI"/>
          <w:sz w:val="21"/>
          <w:szCs w:val="21"/>
        </w:rPr>
        <w:t xml:space="preserve">it all </w:t>
      </w:r>
      <w:r w:rsidR="006C54EC" w:rsidRPr="00411423">
        <w:rPr>
          <w:rFonts w:ascii="Segoe UI" w:hAnsi="Segoe UI" w:cs="Segoe UI"/>
          <w:sz w:val="21"/>
          <w:szCs w:val="21"/>
        </w:rPr>
        <w:t>and copy.</w:t>
      </w:r>
    </w:p>
    <w:p w14:paraId="67C8CD45" w14:textId="77777777" w:rsidR="00411423" w:rsidRDefault="006C54EC" w:rsidP="00411423">
      <w:pPr>
        <w:pStyle w:val="ListParagraph"/>
        <w:numPr>
          <w:ilvl w:val="0"/>
          <w:numId w:val="45"/>
        </w:numPr>
        <w:rPr>
          <w:rFonts w:ascii="Segoe UI" w:hAnsi="Segoe UI" w:cs="Segoe UI"/>
          <w:sz w:val="21"/>
          <w:szCs w:val="21"/>
        </w:rPr>
      </w:pPr>
      <w:r w:rsidRPr="00411423">
        <w:rPr>
          <w:rFonts w:ascii="Segoe UI" w:hAnsi="Segoe UI" w:cs="Segoe UI"/>
          <w:sz w:val="21"/>
          <w:szCs w:val="21"/>
        </w:rPr>
        <w:t xml:space="preserve">Open up a new </w:t>
      </w:r>
      <w:r w:rsidR="00A3681D" w:rsidRPr="00411423">
        <w:rPr>
          <w:rFonts w:ascii="Segoe UI" w:hAnsi="Segoe UI" w:cs="Segoe UI"/>
          <w:sz w:val="21"/>
          <w:szCs w:val="21"/>
        </w:rPr>
        <w:t xml:space="preserve">Notepad </w:t>
      </w:r>
      <w:r w:rsidRPr="00411423">
        <w:rPr>
          <w:rFonts w:ascii="Segoe UI" w:hAnsi="Segoe UI" w:cs="Segoe UI"/>
          <w:sz w:val="21"/>
          <w:szCs w:val="21"/>
        </w:rPr>
        <w:t xml:space="preserve">file than </w:t>
      </w:r>
      <w:r w:rsidR="00A3681D" w:rsidRPr="00411423">
        <w:rPr>
          <w:rFonts w:ascii="Segoe UI" w:hAnsi="Segoe UI" w:cs="Segoe UI"/>
          <w:sz w:val="21"/>
          <w:szCs w:val="21"/>
        </w:rPr>
        <w:t xml:space="preserve">hit Control-V </w:t>
      </w:r>
      <w:r w:rsidRPr="00411423">
        <w:rPr>
          <w:rFonts w:ascii="Segoe UI" w:hAnsi="Segoe UI" w:cs="Segoe UI"/>
          <w:sz w:val="21"/>
          <w:szCs w:val="21"/>
        </w:rPr>
        <w:t>to</w:t>
      </w:r>
      <w:r w:rsidR="00411423" w:rsidRPr="00411423">
        <w:rPr>
          <w:rFonts w:ascii="Segoe UI" w:hAnsi="Segoe UI" w:cs="Segoe UI"/>
          <w:sz w:val="21"/>
          <w:szCs w:val="21"/>
        </w:rPr>
        <w:t xml:space="preserve"> paste</w:t>
      </w:r>
      <w:r w:rsidRPr="00411423">
        <w:rPr>
          <w:rFonts w:ascii="Segoe UI" w:hAnsi="Segoe UI" w:cs="Segoe UI"/>
          <w:sz w:val="21"/>
          <w:szCs w:val="21"/>
        </w:rPr>
        <w:t xml:space="preserve"> the code into it.</w:t>
      </w:r>
    </w:p>
    <w:p w14:paraId="688E9483" w14:textId="7CD16C38" w:rsidR="00A30590" w:rsidRPr="008A74BC" w:rsidRDefault="006C54EC" w:rsidP="00C70497">
      <w:pPr>
        <w:pStyle w:val="ListParagraph"/>
        <w:numPr>
          <w:ilvl w:val="0"/>
          <w:numId w:val="45"/>
        </w:numPr>
        <w:rPr>
          <w:rFonts w:ascii="Segoe UI" w:hAnsi="Segoe UI" w:cs="Segoe UI"/>
          <w:sz w:val="21"/>
          <w:szCs w:val="21"/>
        </w:rPr>
      </w:pPr>
      <w:r w:rsidRPr="00411423">
        <w:rPr>
          <w:rFonts w:ascii="Segoe UI" w:hAnsi="Segoe UI" w:cs="Segoe UI"/>
          <w:sz w:val="21"/>
          <w:szCs w:val="21"/>
        </w:rPr>
        <w:t>T</w:t>
      </w:r>
      <w:r w:rsidR="00A3681D" w:rsidRPr="00411423">
        <w:rPr>
          <w:rFonts w:ascii="Segoe UI" w:hAnsi="Segoe UI" w:cs="Segoe UI"/>
          <w:sz w:val="21"/>
          <w:szCs w:val="21"/>
        </w:rPr>
        <w:t>hen</w:t>
      </w:r>
      <w:r w:rsidRPr="00411423">
        <w:rPr>
          <w:rFonts w:ascii="Segoe UI" w:hAnsi="Segoe UI" w:cs="Segoe UI"/>
          <w:sz w:val="21"/>
          <w:szCs w:val="21"/>
        </w:rPr>
        <w:t xml:space="preserve"> save the </w:t>
      </w:r>
      <w:r w:rsidR="00411423" w:rsidRPr="00411423">
        <w:rPr>
          <w:rFonts w:ascii="Segoe UI" w:hAnsi="Segoe UI" w:cs="Segoe UI"/>
          <w:sz w:val="21"/>
          <w:szCs w:val="21"/>
        </w:rPr>
        <w:t xml:space="preserve">Notepad </w:t>
      </w:r>
      <w:r w:rsidRPr="00411423">
        <w:rPr>
          <w:rFonts w:ascii="Segoe UI" w:hAnsi="Segoe UI" w:cs="Segoe UI"/>
          <w:sz w:val="21"/>
          <w:szCs w:val="21"/>
        </w:rPr>
        <w:t>file</w:t>
      </w:r>
      <w:r w:rsidR="00A3681D" w:rsidRPr="00411423">
        <w:rPr>
          <w:rFonts w:ascii="Segoe UI" w:hAnsi="Segoe UI" w:cs="Segoe UI"/>
          <w:sz w:val="21"/>
          <w:szCs w:val="21"/>
        </w:rPr>
        <w:t xml:space="preserve"> </w:t>
      </w:r>
      <w:r w:rsidRPr="00411423">
        <w:rPr>
          <w:rFonts w:ascii="Segoe UI" w:hAnsi="Segoe UI" w:cs="Segoe UI"/>
          <w:sz w:val="21"/>
          <w:szCs w:val="21"/>
        </w:rPr>
        <w:t>(</w:t>
      </w:r>
      <w:r w:rsidR="00A3681D" w:rsidRPr="00411423">
        <w:rPr>
          <w:rFonts w:ascii="Segoe UI" w:hAnsi="Segoe UI" w:cs="Segoe UI"/>
          <w:sz w:val="21"/>
          <w:szCs w:val="21"/>
        </w:rPr>
        <w:t>Control-S</w:t>
      </w:r>
      <w:r w:rsidRPr="00411423">
        <w:rPr>
          <w:rFonts w:ascii="Segoe UI" w:hAnsi="Segoe UI" w:cs="Segoe UI"/>
          <w:sz w:val="21"/>
          <w:szCs w:val="21"/>
        </w:rPr>
        <w:t>)</w:t>
      </w:r>
      <w:r w:rsidR="00A3681D" w:rsidRPr="00411423">
        <w:rPr>
          <w:rFonts w:ascii="Segoe UI" w:hAnsi="Segoe UI" w:cs="Segoe UI"/>
          <w:sz w:val="21"/>
          <w:szCs w:val="21"/>
        </w:rPr>
        <w:t xml:space="preserve"> as InstallNorthwind.sql.   </w:t>
      </w:r>
      <w:r w:rsidRPr="00411423">
        <w:rPr>
          <w:rFonts w:ascii="Segoe UI" w:hAnsi="Segoe UI" w:cs="Segoe UI"/>
          <w:sz w:val="21"/>
          <w:szCs w:val="21"/>
        </w:rPr>
        <w:t>You can save this file anywhere, it doesn’t need to be within a Visual Studio project.</w:t>
      </w:r>
    </w:p>
    <w:p w14:paraId="7DAFA340" w14:textId="3C98C6C4" w:rsidR="00835B0D" w:rsidRDefault="00A30590" w:rsidP="00A30590">
      <w:pPr>
        <w:pStyle w:val="Heading2"/>
      </w:pPr>
      <w:bookmarkStart w:id="5" w:name="_Toc39581793"/>
      <w:r>
        <w:t>3.</w:t>
      </w:r>
      <w:r w:rsidR="008A74BC">
        <w:t>2</w:t>
      </w:r>
      <w:r>
        <w:t xml:space="preserve"> </w:t>
      </w:r>
      <w:r w:rsidR="000C2D08">
        <w:t>–</w:t>
      </w:r>
      <w:r>
        <w:t xml:space="preserve"> </w:t>
      </w:r>
      <w:r w:rsidR="008A74BC">
        <w:t>INSTALL THE DATABASE</w:t>
      </w:r>
      <w:bookmarkEnd w:id="5"/>
    </w:p>
    <w:p w14:paraId="53012D4E" w14:textId="77777777" w:rsidR="009956F7" w:rsidRDefault="008A74BC" w:rsidP="009956F7">
      <w:pPr>
        <w:pStyle w:val="ListParagraph"/>
        <w:numPr>
          <w:ilvl w:val="0"/>
          <w:numId w:val="46"/>
        </w:numPr>
        <w:rPr>
          <w:rFonts w:ascii="Segoe UI" w:hAnsi="Segoe UI" w:cs="Segoe UI"/>
          <w:sz w:val="21"/>
          <w:szCs w:val="21"/>
        </w:rPr>
      </w:pPr>
      <w:r w:rsidRPr="00411423">
        <w:rPr>
          <w:rFonts w:ascii="Segoe UI" w:hAnsi="Segoe UI" w:cs="Segoe UI"/>
          <w:sz w:val="21"/>
          <w:szCs w:val="21"/>
        </w:rPr>
        <w:t>Launch Visual Studio</w:t>
      </w:r>
      <w:r w:rsidR="00507CBB">
        <w:rPr>
          <w:rFonts w:ascii="Segoe UI" w:hAnsi="Segoe UI" w:cs="Segoe UI"/>
          <w:sz w:val="21"/>
          <w:szCs w:val="21"/>
        </w:rPr>
        <w:t xml:space="preserve"> 2019.  (don’t create a project</w:t>
      </w:r>
      <w:r w:rsidR="009956F7">
        <w:rPr>
          <w:rFonts w:ascii="Segoe UI" w:hAnsi="Segoe UI" w:cs="Segoe UI"/>
          <w:sz w:val="21"/>
          <w:szCs w:val="21"/>
        </w:rPr>
        <w:t>, choose the bottom link to simply open Visual Studio)</w:t>
      </w:r>
    </w:p>
    <w:p w14:paraId="64F08226" w14:textId="1A939FD7" w:rsidR="009956F7" w:rsidRPr="009956F7" w:rsidRDefault="00FA1C51" w:rsidP="009956F7">
      <w:pPr>
        <w:pStyle w:val="ListParagraph"/>
        <w:numPr>
          <w:ilvl w:val="0"/>
          <w:numId w:val="46"/>
        </w:num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Select the menu opetion </w:t>
      </w:r>
      <w:r w:rsidR="009956F7" w:rsidRPr="009956F7">
        <w:rPr>
          <w:rFonts w:ascii="Segoe UI" w:hAnsi="Segoe UI" w:cs="Segoe UI"/>
          <w:sz w:val="21"/>
          <w:szCs w:val="21"/>
        </w:rPr>
        <w:t>View =&gt; SQL Server Object Explorer =&gt; right click on LocalDb and choose 'New Query'. </w:t>
      </w:r>
    </w:p>
    <w:p w14:paraId="426DF8AC" w14:textId="02E1443E" w:rsidR="009956F7" w:rsidRDefault="009956F7" w:rsidP="009956F7">
      <w:pPr>
        <w:pStyle w:val="ListParagraph"/>
        <w:numPr>
          <w:ilvl w:val="0"/>
          <w:numId w:val="46"/>
        </w:num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ow</w:t>
      </w:r>
      <w:r w:rsidRPr="00411423">
        <w:rPr>
          <w:rFonts w:ascii="Segoe UI" w:hAnsi="Segoe UI" w:cs="Segoe UI"/>
          <w:sz w:val="21"/>
          <w:szCs w:val="21"/>
        </w:rPr>
        <w:t xml:space="preserve"> select  File =&gt; Open =&gt; File</w:t>
      </w:r>
      <w:r>
        <w:rPr>
          <w:rFonts w:ascii="Segoe UI" w:hAnsi="Segoe UI" w:cs="Segoe UI"/>
          <w:sz w:val="21"/>
          <w:szCs w:val="21"/>
        </w:rPr>
        <w:t xml:space="preserve">, browse to your </w:t>
      </w:r>
      <w:r w:rsidRPr="00411423">
        <w:rPr>
          <w:rFonts w:ascii="Segoe UI" w:hAnsi="Segoe UI" w:cs="Segoe UI"/>
          <w:sz w:val="21"/>
          <w:szCs w:val="21"/>
        </w:rPr>
        <w:t>InstallNorthwind.sql</w:t>
      </w:r>
      <w:r>
        <w:rPr>
          <w:rFonts w:ascii="Segoe UI" w:hAnsi="Segoe UI" w:cs="Segoe UI"/>
          <w:sz w:val="21"/>
          <w:szCs w:val="21"/>
        </w:rPr>
        <w:t xml:space="preserve"> file and select it.</w:t>
      </w:r>
    </w:p>
    <w:p w14:paraId="1BE68570" w14:textId="2D03C085" w:rsidR="00FA1C51" w:rsidRDefault="008A74BC" w:rsidP="008A74BC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Click the 'Execute' button (open green arrow, shortcut CTRL + SHIFT + E) to run the script.  This installs </w:t>
      </w:r>
      <w:r w:rsidR="00FA1C51">
        <w:rPr>
          <w:rFonts w:ascii="Segoe UI" w:hAnsi="Segoe UI" w:cs="Segoe UI"/>
          <w:sz w:val="21"/>
          <w:szCs w:val="21"/>
        </w:rPr>
        <w:t>the Northwind database.</w:t>
      </w:r>
    </w:p>
    <w:p w14:paraId="03FD79C6" w14:textId="1CF8C8F8" w:rsidR="00FA1C51" w:rsidRDefault="00FA1C51" w:rsidP="008A74BC">
      <w:pPr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If you are asked for the name of the SQL Server, select (localdb)MSSQLLocalDB and Windows Login.</w:t>
      </w:r>
    </w:p>
    <w:p w14:paraId="665B70C3" w14:textId="77777777" w:rsidR="0010630F" w:rsidRPr="00E93196" w:rsidRDefault="0010630F" w:rsidP="00E93196"/>
    <w:sectPr w:rsidR="0010630F" w:rsidRPr="00E93196" w:rsidSect="00230F8A">
      <w:headerReference w:type="default" r:id="rId13"/>
      <w:footerReference w:type="even" r:id="rId14"/>
      <w:footerReference w:type="default" r:id="rId15"/>
      <w:pgSz w:w="11906" w:h="16838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95C616" w14:textId="77777777" w:rsidR="00D12299" w:rsidRDefault="00D12299" w:rsidP="00B1258C">
      <w:pPr>
        <w:spacing w:after="0" w:line="240" w:lineRule="auto"/>
      </w:pPr>
      <w:r>
        <w:separator/>
      </w:r>
    </w:p>
  </w:endnote>
  <w:endnote w:type="continuationSeparator" w:id="0">
    <w:p w14:paraId="103BE10A" w14:textId="77777777" w:rsidR="00D12299" w:rsidRDefault="00D12299" w:rsidP="00B1258C">
      <w:pPr>
        <w:spacing w:after="0" w:line="240" w:lineRule="auto"/>
      </w:pPr>
      <w:r>
        <w:continuationSeparator/>
      </w:r>
    </w:p>
  </w:endnote>
  <w:endnote w:type="continuationNotice" w:id="1">
    <w:p w14:paraId="60F0011E" w14:textId="77777777" w:rsidR="00D12299" w:rsidRDefault="00D122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charset w:val="00"/>
    <w:family w:val="roman"/>
    <w:pitch w:val="default"/>
  </w:font>
  <w:font w:name="Bw Glenn Slab">
    <w:altName w:val="Calibri"/>
    <w:panose1 w:val="00000000000000000000"/>
    <w:charset w:val="4D"/>
    <w:family w:val="auto"/>
    <w:notTrueType/>
    <w:pitch w:val="variable"/>
    <w:sig w:usb0="00000007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733230942"/>
      <w:docPartObj>
        <w:docPartGallery w:val="Page Numbers (Bottom of Page)"/>
        <w:docPartUnique/>
      </w:docPartObj>
    </w:sdtPr>
    <w:sdtContent>
      <w:p w14:paraId="5CC4DEC9" w14:textId="2B03D03E" w:rsidR="00D302F6" w:rsidRDefault="00D302F6" w:rsidP="0075419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BB84E4" w14:textId="77777777" w:rsidR="00D302F6" w:rsidRDefault="00D302F6" w:rsidP="0075419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56263947"/>
      <w:docPartObj>
        <w:docPartGallery w:val="Page Numbers (Bottom of Page)"/>
        <w:docPartUnique/>
      </w:docPartObj>
    </w:sdtPr>
    <w:sdtContent>
      <w:p w14:paraId="7A2F4F76" w14:textId="3896E739" w:rsidR="00D302F6" w:rsidRDefault="00D302F6" w:rsidP="0075419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27551B8" w14:textId="77777777" w:rsidR="00754198" w:rsidRPr="001F7129" w:rsidRDefault="00754198" w:rsidP="00754198">
    <w:pPr>
      <w:pStyle w:val="Footer"/>
      <w:rPr>
        <w:rFonts w:cs="Arial"/>
      </w:rPr>
    </w:pPr>
    <w:r w:rsidRPr="00164C74">
      <w:rPr>
        <w:sz w:val="18"/>
        <w:szCs w:val="18"/>
      </w:rPr>
      <w:tab/>
    </w:r>
    <w:r>
      <w:rPr>
        <w:rFonts w:cs="Arial"/>
        <w:sz w:val="18"/>
        <w:szCs w:val="18"/>
      </w:rPr>
      <w:t>Copyright Sparta Global</w:t>
    </w:r>
    <w:r w:rsidRPr="00164C74">
      <w:rPr>
        <w:rFonts w:cs="Arial"/>
        <w:sz w:val="18"/>
        <w:szCs w:val="18"/>
      </w:rPr>
      <w:t xml:space="preserve"> </w:t>
    </w:r>
    <w:r>
      <w:rPr>
        <w:rFonts w:cs="Arial"/>
        <w:sz w:val="18"/>
        <w:szCs w:val="18"/>
      </w:rPr>
      <w:t>© 2018</w:t>
    </w:r>
    <w:r w:rsidRPr="00164C74">
      <w:rPr>
        <w:rFonts w:cs="Arial"/>
        <w:sz w:val="18"/>
        <w:szCs w:val="18"/>
      </w:rPr>
      <w:t xml:space="preserve"> All rights reserved.</w:t>
    </w:r>
    <w:r>
      <w:rPr>
        <w:rFonts w:cs="Arial"/>
        <w:sz w:val="18"/>
        <w:szCs w:val="18"/>
      </w:rPr>
      <w:t xml:space="preserve"> </w:t>
    </w:r>
    <w:r w:rsidRPr="0024597C">
      <w:rPr>
        <w:rStyle w:val="PageNumber"/>
        <w:rFonts w:cs="Arial"/>
      </w:rPr>
      <w:tab/>
    </w:r>
  </w:p>
  <w:p w14:paraId="59641D0C" w14:textId="77777777" w:rsidR="00D302F6" w:rsidRDefault="00D302F6" w:rsidP="00754198">
    <w:pPr>
      <w:pStyle w:val="Footer"/>
      <w:ind w:right="36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18C91B" w14:textId="77777777" w:rsidR="00D12299" w:rsidRDefault="00D12299" w:rsidP="00B1258C">
      <w:pPr>
        <w:spacing w:after="0" w:line="240" w:lineRule="auto"/>
      </w:pPr>
      <w:r>
        <w:separator/>
      </w:r>
    </w:p>
  </w:footnote>
  <w:footnote w:type="continuationSeparator" w:id="0">
    <w:p w14:paraId="1868B745" w14:textId="77777777" w:rsidR="00D12299" w:rsidRDefault="00D12299" w:rsidP="00B1258C">
      <w:pPr>
        <w:spacing w:after="0" w:line="240" w:lineRule="auto"/>
      </w:pPr>
      <w:r>
        <w:continuationSeparator/>
      </w:r>
    </w:p>
  </w:footnote>
  <w:footnote w:type="continuationNotice" w:id="1">
    <w:p w14:paraId="643A2A08" w14:textId="77777777" w:rsidR="00D12299" w:rsidRDefault="00D122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24665" w14:textId="44066BB5" w:rsidR="00D302F6" w:rsidRDefault="00D302F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CF08F1C" wp14:editId="455ED944">
          <wp:simplePos x="0" y="0"/>
          <wp:positionH relativeFrom="column">
            <wp:posOffset>5019459</wp:posOffset>
          </wp:positionH>
          <wp:positionV relativeFrom="paragraph">
            <wp:posOffset>-281507</wp:posOffset>
          </wp:positionV>
          <wp:extent cx="1439694" cy="523018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G Logo - Blac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694" cy="52301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C822A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2EFF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39671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2045A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960F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EC7E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9610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E68C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8C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849D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D27BE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5A774D7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7A0343C"/>
    <w:multiLevelType w:val="hybridMultilevel"/>
    <w:tmpl w:val="522AA2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9F1533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25A2CE8"/>
    <w:multiLevelType w:val="multilevel"/>
    <w:tmpl w:val="D6D8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151AEE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8FD5554"/>
    <w:multiLevelType w:val="multilevel"/>
    <w:tmpl w:val="731C8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9532A06"/>
    <w:multiLevelType w:val="hybridMultilevel"/>
    <w:tmpl w:val="A96E4AC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2107EFF"/>
    <w:multiLevelType w:val="hybridMultilevel"/>
    <w:tmpl w:val="9766A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C56C20"/>
    <w:multiLevelType w:val="multilevel"/>
    <w:tmpl w:val="CD06F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436752"/>
    <w:multiLevelType w:val="hybridMultilevel"/>
    <w:tmpl w:val="8A58E4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73025"/>
    <w:multiLevelType w:val="multilevel"/>
    <w:tmpl w:val="93FC9CD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29FB3FBA"/>
    <w:multiLevelType w:val="hybridMultilevel"/>
    <w:tmpl w:val="C2D619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3400BA"/>
    <w:multiLevelType w:val="hybridMultilevel"/>
    <w:tmpl w:val="0F1E4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833FBF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3E81A3E"/>
    <w:multiLevelType w:val="multilevel"/>
    <w:tmpl w:val="EE70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41A76E4"/>
    <w:multiLevelType w:val="hybridMultilevel"/>
    <w:tmpl w:val="AD7CDACA"/>
    <w:lvl w:ilvl="0" w:tplc="08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965EFD"/>
    <w:multiLevelType w:val="hybridMultilevel"/>
    <w:tmpl w:val="C8AE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CF057F"/>
    <w:multiLevelType w:val="hybridMultilevel"/>
    <w:tmpl w:val="0A18B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B132CD"/>
    <w:multiLevelType w:val="hybridMultilevel"/>
    <w:tmpl w:val="3D0A037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3E328DE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41769C0"/>
    <w:multiLevelType w:val="hybridMultilevel"/>
    <w:tmpl w:val="90522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705167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3620CCE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81B505B"/>
    <w:multiLevelType w:val="multilevel"/>
    <w:tmpl w:val="00BC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E187F38"/>
    <w:multiLevelType w:val="multilevel"/>
    <w:tmpl w:val="B038D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02B1064"/>
    <w:multiLevelType w:val="hybridMultilevel"/>
    <w:tmpl w:val="EAE4A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1769DD"/>
    <w:multiLevelType w:val="hybridMultilevel"/>
    <w:tmpl w:val="522AA2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477BFC"/>
    <w:multiLevelType w:val="multilevel"/>
    <w:tmpl w:val="A210C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FAF5CAC"/>
    <w:multiLevelType w:val="multilevel"/>
    <w:tmpl w:val="195885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6FD34477"/>
    <w:multiLevelType w:val="hybridMultilevel"/>
    <w:tmpl w:val="A9221B9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0B21C8E"/>
    <w:multiLevelType w:val="hybridMultilevel"/>
    <w:tmpl w:val="522AA2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6E0BFC"/>
    <w:multiLevelType w:val="multilevel"/>
    <w:tmpl w:val="0A56CC2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3" w15:restartNumberingAfterBreak="0">
    <w:nsid w:val="7AEC0BDE"/>
    <w:multiLevelType w:val="hybridMultilevel"/>
    <w:tmpl w:val="522AA2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5D38BF"/>
    <w:multiLevelType w:val="multilevel"/>
    <w:tmpl w:val="FFAC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7FE36CDF"/>
    <w:multiLevelType w:val="hybridMultilevel"/>
    <w:tmpl w:val="522AA2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9"/>
  </w:num>
  <w:num w:numId="13">
    <w:abstractNumId w:val="22"/>
  </w:num>
  <w:num w:numId="14">
    <w:abstractNumId w:val="12"/>
  </w:num>
  <w:num w:numId="15">
    <w:abstractNumId w:val="41"/>
  </w:num>
  <w:num w:numId="16">
    <w:abstractNumId w:val="37"/>
  </w:num>
  <w:num w:numId="17">
    <w:abstractNumId w:val="43"/>
  </w:num>
  <w:num w:numId="18">
    <w:abstractNumId w:val="45"/>
  </w:num>
  <w:num w:numId="19">
    <w:abstractNumId w:val="26"/>
  </w:num>
  <w:num w:numId="20">
    <w:abstractNumId w:val="17"/>
  </w:num>
  <w:num w:numId="21">
    <w:abstractNumId w:val="21"/>
  </w:num>
  <w:num w:numId="22">
    <w:abstractNumId w:val="38"/>
  </w:num>
  <w:num w:numId="23">
    <w:abstractNumId w:val="14"/>
  </w:num>
  <w:num w:numId="24">
    <w:abstractNumId w:val="39"/>
  </w:num>
  <w:num w:numId="25">
    <w:abstractNumId w:val="34"/>
  </w:num>
  <w:num w:numId="26">
    <w:abstractNumId w:val="25"/>
  </w:num>
  <w:num w:numId="27">
    <w:abstractNumId w:val="33"/>
  </w:num>
  <w:num w:numId="28">
    <w:abstractNumId w:val="16"/>
  </w:num>
  <w:num w:numId="29">
    <w:abstractNumId w:val="42"/>
  </w:num>
  <w:num w:numId="30">
    <w:abstractNumId w:val="35"/>
  </w:num>
  <w:num w:numId="31">
    <w:abstractNumId w:val="15"/>
  </w:num>
  <w:num w:numId="32">
    <w:abstractNumId w:val="44"/>
  </w:num>
  <w:num w:numId="33">
    <w:abstractNumId w:val="11"/>
  </w:num>
  <w:num w:numId="34">
    <w:abstractNumId w:val="24"/>
  </w:num>
  <w:num w:numId="35">
    <w:abstractNumId w:val="10"/>
  </w:num>
  <w:num w:numId="36">
    <w:abstractNumId w:val="13"/>
  </w:num>
  <w:num w:numId="37">
    <w:abstractNumId w:val="30"/>
  </w:num>
  <w:num w:numId="38">
    <w:abstractNumId w:val="32"/>
  </w:num>
  <w:num w:numId="39">
    <w:abstractNumId w:val="36"/>
  </w:num>
  <w:num w:numId="40">
    <w:abstractNumId w:val="28"/>
  </w:num>
  <w:num w:numId="41">
    <w:abstractNumId w:val="31"/>
  </w:num>
  <w:num w:numId="42">
    <w:abstractNumId w:val="27"/>
  </w:num>
  <w:num w:numId="43">
    <w:abstractNumId w:val="23"/>
  </w:num>
  <w:num w:numId="44">
    <w:abstractNumId w:val="18"/>
  </w:num>
  <w:num w:numId="45">
    <w:abstractNumId w:val="40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BiQwNLMyMDYwtLcyUdpeDU4uLM/DyQAsNaADQQyD4sAAAA"/>
  </w:docVars>
  <w:rsids>
    <w:rsidRoot w:val="00BA3C39"/>
    <w:rsid w:val="00005C66"/>
    <w:rsid w:val="00006767"/>
    <w:rsid w:val="000073D8"/>
    <w:rsid w:val="00023491"/>
    <w:rsid w:val="000252FF"/>
    <w:rsid w:val="00033F79"/>
    <w:rsid w:val="00034E99"/>
    <w:rsid w:val="00043220"/>
    <w:rsid w:val="00044DF7"/>
    <w:rsid w:val="00051FAC"/>
    <w:rsid w:val="000537B7"/>
    <w:rsid w:val="000542B3"/>
    <w:rsid w:val="0007190D"/>
    <w:rsid w:val="00075DDB"/>
    <w:rsid w:val="00081556"/>
    <w:rsid w:val="00092E49"/>
    <w:rsid w:val="000B3944"/>
    <w:rsid w:val="000B6E98"/>
    <w:rsid w:val="000C2D08"/>
    <w:rsid w:val="000C6F8C"/>
    <w:rsid w:val="000D3AB3"/>
    <w:rsid w:val="000D600A"/>
    <w:rsid w:val="000E7DA3"/>
    <w:rsid w:val="000F2785"/>
    <w:rsid w:val="000F27D8"/>
    <w:rsid w:val="001000FF"/>
    <w:rsid w:val="0010630F"/>
    <w:rsid w:val="0011655A"/>
    <w:rsid w:val="0011704E"/>
    <w:rsid w:val="00125BCB"/>
    <w:rsid w:val="00142964"/>
    <w:rsid w:val="00143D9F"/>
    <w:rsid w:val="00146623"/>
    <w:rsid w:val="00146E07"/>
    <w:rsid w:val="00153E30"/>
    <w:rsid w:val="001546A4"/>
    <w:rsid w:val="00154A2F"/>
    <w:rsid w:val="00162541"/>
    <w:rsid w:val="00176315"/>
    <w:rsid w:val="00184CB7"/>
    <w:rsid w:val="00184CD6"/>
    <w:rsid w:val="001868BF"/>
    <w:rsid w:val="00195B64"/>
    <w:rsid w:val="001A0406"/>
    <w:rsid w:val="001A2D14"/>
    <w:rsid w:val="001B677B"/>
    <w:rsid w:val="001C7CD4"/>
    <w:rsid w:val="001D3D46"/>
    <w:rsid w:val="001D4BA4"/>
    <w:rsid w:val="001E1A36"/>
    <w:rsid w:val="001E4D24"/>
    <w:rsid w:val="001E5112"/>
    <w:rsid w:val="00202DAA"/>
    <w:rsid w:val="00203EFC"/>
    <w:rsid w:val="00205B86"/>
    <w:rsid w:val="00206BF6"/>
    <w:rsid w:val="00224403"/>
    <w:rsid w:val="00224D1D"/>
    <w:rsid w:val="00224D6D"/>
    <w:rsid w:val="002277F8"/>
    <w:rsid w:val="00227CC3"/>
    <w:rsid w:val="00230F8A"/>
    <w:rsid w:val="00233F9E"/>
    <w:rsid w:val="00234A1C"/>
    <w:rsid w:val="00241785"/>
    <w:rsid w:val="00243234"/>
    <w:rsid w:val="002572E1"/>
    <w:rsid w:val="002766DD"/>
    <w:rsid w:val="00282DA6"/>
    <w:rsid w:val="00290138"/>
    <w:rsid w:val="00292C04"/>
    <w:rsid w:val="002B643F"/>
    <w:rsid w:val="002E05C7"/>
    <w:rsid w:val="002E358F"/>
    <w:rsid w:val="002F578A"/>
    <w:rsid w:val="00301D7B"/>
    <w:rsid w:val="00314576"/>
    <w:rsid w:val="00314F93"/>
    <w:rsid w:val="00320059"/>
    <w:rsid w:val="00323D01"/>
    <w:rsid w:val="003248A8"/>
    <w:rsid w:val="003258C1"/>
    <w:rsid w:val="00331D61"/>
    <w:rsid w:val="00346088"/>
    <w:rsid w:val="00354DB5"/>
    <w:rsid w:val="003659BB"/>
    <w:rsid w:val="003661AE"/>
    <w:rsid w:val="003671AF"/>
    <w:rsid w:val="00394FFF"/>
    <w:rsid w:val="00395871"/>
    <w:rsid w:val="003A5E3E"/>
    <w:rsid w:val="003A73BF"/>
    <w:rsid w:val="003C721B"/>
    <w:rsid w:val="003E58DB"/>
    <w:rsid w:val="003F33BB"/>
    <w:rsid w:val="003F4FDD"/>
    <w:rsid w:val="003F61A3"/>
    <w:rsid w:val="00403146"/>
    <w:rsid w:val="00403D8B"/>
    <w:rsid w:val="00411423"/>
    <w:rsid w:val="00434327"/>
    <w:rsid w:val="00434DFF"/>
    <w:rsid w:val="00445E43"/>
    <w:rsid w:val="0045046C"/>
    <w:rsid w:val="00463689"/>
    <w:rsid w:val="0049188B"/>
    <w:rsid w:val="004A62E6"/>
    <w:rsid w:val="004A6608"/>
    <w:rsid w:val="004B0ECF"/>
    <w:rsid w:val="004B41B5"/>
    <w:rsid w:val="004B5CC1"/>
    <w:rsid w:val="004C1A03"/>
    <w:rsid w:val="004C3602"/>
    <w:rsid w:val="004C6CC1"/>
    <w:rsid w:val="004D48D9"/>
    <w:rsid w:val="004D6EBC"/>
    <w:rsid w:val="004F712B"/>
    <w:rsid w:val="005008E2"/>
    <w:rsid w:val="00501BBB"/>
    <w:rsid w:val="00503432"/>
    <w:rsid w:val="005059AE"/>
    <w:rsid w:val="00505B0D"/>
    <w:rsid w:val="00506676"/>
    <w:rsid w:val="00507CBB"/>
    <w:rsid w:val="00515E7B"/>
    <w:rsid w:val="00541983"/>
    <w:rsid w:val="00544FC7"/>
    <w:rsid w:val="00547A91"/>
    <w:rsid w:val="00550481"/>
    <w:rsid w:val="0055663A"/>
    <w:rsid w:val="00556EAD"/>
    <w:rsid w:val="00561C62"/>
    <w:rsid w:val="00573AE9"/>
    <w:rsid w:val="00582709"/>
    <w:rsid w:val="00584303"/>
    <w:rsid w:val="005A75BB"/>
    <w:rsid w:val="005A7792"/>
    <w:rsid w:val="005B3CF5"/>
    <w:rsid w:val="005B4227"/>
    <w:rsid w:val="005B6BEE"/>
    <w:rsid w:val="005C075F"/>
    <w:rsid w:val="005C3CEE"/>
    <w:rsid w:val="005C5D01"/>
    <w:rsid w:val="005C7823"/>
    <w:rsid w:val="005D0E97"/>
    <w:rsid w:val="005D23F8"/>
    <w:rsid w:val="005D51E6"/>
    <w:rsid w:val="005D5AC5"/>
    <w:rsid w:val="005E18F8"/>
    <w:rsid w:val="00600E66"/>
    <w:rsid w:val="00601B13"/>
    <w:rsid w:val="006314E5"/>
    <w:rsid w:val="00632593"/>
    <w:rsid w:val="006409D1"/>
    <w:rsid w:val="0064287C"/>
    <w:rsid w:val="006446A4"/>
    <w:rsid w:val="0064739D"/>
    <w:rsid w:val="006539AD"/>
    <w:rsid w:val="006558C7"/>
    <w:rsid w:val="00663D01"/>
    <w:rsid w:val="00665AAB"/>
    <w:rsid w:val="00665FDC"/>
    <w:rsid w:val="00672BA2"/>
    <w:rsid w:val="006758E5"/>
    <w:rsid w:val="00686288"/>
    <w:rsid w:val="00691ED9"/>
    <w:rsid w:val="00693012"/>
    <w:rsid w:val="006A51DA"/>
    <w:rsid w:val="006A5E4B"/>
    <w:rsid w:val="006B49FA"/>
    <w:rsid w:val="006C54EC"/>
    <w:rsid w:val="006E1C2C"/>
    <w:rsid w:val="006E51D9"/>
    <w:rsid w:val="006E7E1E"/>
    <w:rsid w:val="006F1C53"/>
    <w:rsid w:val="0070298D"/>
    <w:rsid w:val="0070326F"/>
    <w:rsid w:val="00706CEB"/>
    <w:rsid w:val="00715892"/>
    <w:rsid w:val="00723BF1"/>
    <w:rsid w:val="00724CA4"/>
    <w:rsid w:val="0072652F"/>
    <w:rsid w:val="00732495"/>
    <w:rsid w:val="00736D64"/>
    <w:rsid w:val="00741923"/>
    <w:rsid w:val="00742825"/>
    <w:rsid w:val="00754198"/>
    <w:rsid w:val="00754973"/>
    <w:rsid w:val="00761037"/>
    <w:rsid w:val="00767E96"/>
    <w:rsid w:val="00770130"/>
    <w:rsid w:val="0077275B"/>
    <w:rsid w:val="00772894"/>
    <w:rsid w:val="00776CC0"/>
    <w:rsid w:val="00786BD6"/>
    <w:rsid w:val="00792424"/>
    <w:rsid w:val="007939C9"/>
    <w:rsid w:val="007A1272"/>
    <w:rsid w:val="007A2E7E"/>
    <w:rsid w:val="007A6D6A"/>
    <w:rsid w:val="007B093C"/>
    <w:rsid w:val="007B71B3"/>
    <w:rsid w:val="007E1089"/>
    <w:rsid w:val="007E2201"/>
    <w:rsid w:val="00800033"/>
    <w:rsid w:val="00801220"/>
    <w:rsid w:val="00804065"/>
    <w:rsid w:val="00805EEB"/>
    <w:rsid w:val="00815047"/>
    <w:rsid w:val="008159C0"/>
    <w:rsid w:val="008166CC"/>
    <w:rsid w:val="008220DF"/>
    <w:rsid w:val="00825262"/>
    <w:rsid w:val="00830560"/>
    <w:rsid w:val="00835B0D"/>
    <w:rsid w:val="00850BB8"/>
    <w:rsid w:val="00863FA3"/>
    <w:rsid w:val="00870F0C"/>
    <w:rsid w:val="008758DD"/>
    <w:rsid w:val="00880C28"/>
    <w:rsid w:val="008853AC"/>
    <w:rsid w:val="00890C16"/>
    <w:rsid w:val="00891793"/>
    <w:rsid w:val="008937B5"/>
    <w:rsid w:val="00895C03"/>
    <w:rsid w:val="00897721"/>
    <w:rsid w:val="008A74BC"/>
    <w:rsid w:val="008B76AA"/>
    <w:rsid w:val="008C004F"/>
    <w:rsid w:val="008C2607"/>
    <w:rsid w:val="008C47E1"/>
    <w:rsid w:val="008C60BF"/>
    <w:rsid w:val="008C73E0"/>
    <w:rsid w:val="008E02BF"/>
    <w:rsid w:val="008E52CA"/>
    <w:rsid w:val="008F1B14"/>
    <w:rsid w:val="008F2C90"/>
    <w:rsid w:val="008F3D5E"/>
    <w:rsid w:val="009008F6"/>
    <w:rsid w:val="009122F4"/>
    <w:rsid w:val="009419D5"/>
    <w:rsid w:val="0094556F"/>
    <w:rsid w:val="0094563F"/>
    <w:rsid w:val="00945BA5"/>
    <w:rsid w:val="00957BD1"/>
    <w:rsid w:val="009925AB"/>
    <w:rsid w:val="009928D3"/>
    <w:rsid w:val="009956F7"/>
    <w:rsid w:val="00997593"/>
    <w:rsid w:val="009A178D"/>
    <w:rsid w:val="009B0908"/>
    <w:rsid w:val="009C11BD"/>
    <w:rsid w:val="009C46DE"/>
    <w:rsid w:val="009C7599"/>
    <w:rsid w:val="009D1321"/>
    <w:rsid w:val="009D2C6B"/>
    <w:rsid w:val="009D6FA8"/>
    <w:rsid w:val="009E541B"/>
    <w:rsid w:val="009E58F8"/>
    <w:rsid w:val="009E6D87"/>
    <w:rsid w:val="009F0C47"/>
    <w:rsid w:val="009F2F28"/>
    <w:rsid w:val="00A02D58"/>
    <w:rsid w:val="00A046C5"/>
    <w:rsid w:val="00A10661"/>
    <w:rsid w:val="00A15734"/>
    <w:rsid w:val="00A25BEE"/>
    <w:rsid w:val="00A30590"/>
    <w:rsid w:val="00A353EB"/>
    <w:rsid w:val="00A3681D"/>
    <w:rsid w:val="00A37359"/>
    <w:rsid w:val="00A4765C"/>
    <w:rsid w:val="00A52E5C"/>
    <w:rsid w:val="00A5769E"/>
    <w:rsid w:val="00A602BF"/>
    <w:rsid w:val="00A6238F"/>
    <w:rsid w:val="00A8358E"/>
    <w:rsid w:val="00A8441B"/>
    <w:rsid w:val="00A855ED"/>
    <w:rsid w:val="00A9072B"/>
    <w:rsid w:val="00A94433"/>
    <w:rsid w:val="00AA048D"/>
    <w:rsid w:val="00AA78F3"/>
    <w:rsid w:val="00AB0CDE"/>
    <w:rsid w:val="00AC31E3"/>
    <w:rsid w:val="00AD075D"/>
    <w:rsid w:val="00AD2060"/>
    <w:rsid w:val="00AD500C"/>
    <w:rsid w:val="00AE7B18"/>
    <w:rsid w:val="00AF3F88"/>
    <w:rsid w:val="00AF3FF9"/>
    <w:rsid w:val="00B032EF"/>
    <w:rsid w:val="00B1258C"/>
    <w:rsid w:val="00B15FD2"/>
    <w:rsid w:val="00B2090C"/>
    <w:rsid w:val="00B343C1"/>
    <w:rsid w:val="00B4102F"/>
    <w:rsid w:val="00B42989"/>
    <w:rsid w:val="00B42AAF"/>
    <w:rsid w:val="00B43881"/>
    <w:rsid w:val="00B5029E"/>
    <w:rsid w:val="00B54356"/>
    <w:rsid w:val="00B6677B"/>
    <w:rsid w:val="00B730D1"/>
    <w:rsid w:val="00B73913"/>
    <w:rsid w:val="00B739F8"/>
    <w:rsid w:val="00B75796"/>
    <w:rsid w:val="00B92EC2"/>
    <w:rsid w:val="00B957DC"/>
    <w:rsid w:val="00BA1017"/>
    <w:rsid w:val="00BA26F8"/>
    <w:rsid w:val="00BA39BE"/>
    <w:rsid w:val="00BA3C39"/>
    <w:rsid w:val="00BA41A6"/>
    <w:rsid w:val="00BB1CBD"/>
    <w:rsid w:val="00BB5BFB"/>
    <w:rsid w:val="00BC15D6"/>
    <w:rsid w:val="00BD7AB9"/>
    <w:rsid w:val="00BE3A1C"/>
    <w:rsid w:val="00BF7D88"/>
    <w:rsid w:val="00C010A8"/>
    <w:rsid w:val="00C16E33"/>
    <w:rsid w:val="00C2141F"/>
    <w:rsid w:val="00C23365"/>
    <w:rsid w:val="00C24D07"/>
    <w:rsid w:val="00C3424A"/>
    <w:rsid w:val="00C421D0"/>
    <w:rsid w:val="00C460BF"/>
    <w:rsid w:val="00C47578"/>
    <w:rsid w:val="00C57106"/>
    <w:rsid w:val="00C60312"/>
    <w:rsid w:val="00C61CF3"/>
    <w:rsid w:val="00C637CC"/>
    <w:rsid w:val="00C66B03"/>
    <w:rsid w:val="00C70497"/>
    <w:rsid w:val="00C82685"/>
    <w:rsid w:val="00C82B8D"/>
    <w:rsid w:val="00C94EB0"/>
    <w:rsid w:val="00CA752E"/>
    <w:rsid w:val="00CB1B07"/>
    <w:rsid w:val="00CE6179"/>
    <w:rsid w:val="00CF1A8C"/>
    <w:rsid w:val="00CF4A5D"/>
    <w:rsid w:val="00D004FC"/>
    <w:rsid w:val="00D0209B"/>
    <w:rsid w:val="00D0506E"/>
    <w:rsid w:val="00D12299"/>
    <w:rsid w:val="00D17524"/>
    <w:rsid w:val="00D215BE"/>
    <w:rsid w:val="00D233DC"/>
    <w:rsid w:val="00D2576B"/>
    <w:rsid w:val="00D302F6"/>
    <w:rsid w:val="00D42017"/>
    <w:rsid w:val="00D50601"/>
    <w:rsid w:val="00D50FFF"/>
    <w:rsid w:val="00D5194D"/>
    <w:rsid w:val="00D625E9"/>
    <w:rsid w:val="00D639BD"/>
    <w:rsid w:val="00D744F9"/>
    <w:rsid w:val="00D752EA"/>
    <w:rsid w:val="00D76C28"/>
    <w:rsid w:val="00D805A8"/>
    <w:rsid w:val="00D9108C"/>
    <w:rsid w:val="00DA3391"/>
    <w:rsid w:val="00DA7660"/>
    <w:rsid w:val="00DB0070"/>
    <w:rsid w:val="00DB65AB"/>
    <w:rsid w:val="00DC26EE"/>
    <w:rsid w:val="00DC3118"/>
    <w:rsid w:val="00DD42DA"/>
    <w:rsid w:val="00DD5750"/>
    <w:rsid w:val="00DE1DF6"/>
    <w:rsid w:val="00DE2E40"/>
    <w:rsid w:val="00DE338D"/>
    <w:rsid w:val="00DE797B"/>
    <w:rsid w:val="00E00BB6"/>
    <w:rsid w:val="00E04F8F"/>
    <w:rsid w:val="00E10242"/>
    <w:rsid w:val="00E15D1F"/>
    <w:rsid w:val="00E32824"/>
    <w:rsid w:val="00E34093"/>
    <w:rsid w:val="00E4183A"/>
    <w:rsid w:val="00E44471"/>
    <w:rsid w:val="00E530CF"/>
    <w:rsid w:val="00E605EE"/>
    <w:rsid w:val="00E64FBE"/>
    <w:rsid w:val="00E81C85"/>
    <w:rsid w:val="00E843D2"/>
    <w:rsid w:val="00E86253"/>
    <w:rsid w:val="00E87EFE"/>
    <w:rsid w:val="00E93196"/>
    <w:rsid w:val="00E940DF"/>
    <w:rsid w:val="00EC30BA"/>
    <w:rsid w:val="00ED70B8"/>
    <w:rsid w:val="00EE3210"/>
    <w:rsid w:val="00EE4D44"/>
    <w:rsid w:val="00EF051A"/>
    <w:rsid w:val="00EF338C"/>
    <w:rsid w:val="00EF39A4"/>
    <w:rsid w:val="00F04D64"/>
    <w:rsid w:val="00F05620"/>
    <w:rsid w:val="00F10E4C"/>
    <w:rsid w:val="00F1565A"/>
    <w:rsid w:val="00F229B8"/>
    <w:rsid w:val="00F25A3F"/>
    <w:rsid w:val="00F356CB"/>
    <w:rsid w:val="00F41E02"/>
    <w:rsid w:val="00F46E9B"/>
    <w:rsid w:val="00F4762E"/>
    <w:rsid w:val="00F50F25"/>
    <w:rsid w:val="00F60F0E"/>
    <w:rsid w:val="00F6494F"/>
    <w:rsid w:val="00F818FD"/>
    <w:rsid w:val="00F835BD"/>
    <w:rsid w:val="00F8505F"/>
    <w:rsid w:val="00F85BC5"/>
    <w:rsid w:val="00F87325"/>
    <w:rsid w:val="00F95B4D"/>
    <w:rsid w:val="00FA1C51"/>
    <w:rsid w:val="00FA5FBD"/>
    <w:rsid w:val="00FB2817"/>
    <w:rsid w:val="00FD224A"/>
    <w:rsid w:val="00FD3FFC"/>
    <w:rsid w:val="00FD516B"/>
    <w:rsid w:val="00FE3606"/>
    <w:rsid w:val="00FF3B80"/>
    <w:rsid w:val="015C5CD0"/>
    <w:rsid w:val="06DB9E24"/>
    <w:rsid w:val="0E51CB42"/>
    <w:rsid w:val="1262EDAB"/>
    <w:rsid w:val="144DF4CE"/>
    <w:rsid w:val="153F32A3"/>
    <w:rsid w:val="1BF61677"/>
    <w:rsid w:val="1C46C42A"/>
    <w:rsid w:val="27C3C946"/>
    <w:rsid w:val="349F909E"/>
    <w:rsid w:val="3CB4CFEC"/>
    <w:rsid w:val="3F53F96D"/>
    <w:rsid w:val="45150665"/>
    <w:rsid w:val="46D7F10E"/>
    <w:rsid w:val="52F50C75"/>
    <w:rsid w:val="568F48E4"/>
    <w:rsid w:val="61DB6D11"/>
    <w:rsid w:val="637E1E71"/>
    <w:rsid w:val="6EBC3974"/>
    <w:rsid w:val="79F4A6C8"/>
    <w:rsid w:val="7EBAD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5787A5"/>
  <w15:chartTrackingRefBased/>
  <w15:docId w15:val="{2683CC94-987B-4CE5-BC15-80AE8691D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4D44"/>
    <w:pPr>
      <w:keepNext/>
      <w:keepLines/>
      <w:spacing w:before="240" w:after="0"/>
      <w:outlineLvl w:val="0"/>
    </w:pPr>
    <w:rPr>
      <w:rFonts w:asciiTheme="majorHAnsi" w:eastAsiaTheme="majorEastAsia" w:hAnsiTheme="majorHAnsi" w:cs="Times New Roman (Headings CS)"/>
      <w:caps/>
      <w:color w:val="C8004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4D44"/>
    <w:pPr>
      <w:keepNext/>
      <w:keepLines/>
      <w:spacing w:before="40" w:after="0"/>
      <w:outlineLvl w:val="1"/>
    </w:pPr>
    <w:rPr>
      <w:rFonts w:asciiTheme="majorHAnsi" w:eastAsiaTheme="majorEastAsia" w:hAnsiTheme="majorHAnsi" w:cs="Times New Roman (Headings CS)"/>
      <w:caps/>
      <w:color w:val="9C003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61A3"/>
    <w:pPr>
      <w:keepNext/>
      <w:keepLines/>
      <w:spacing w:before="40" w:after="0"/>
      <w:outlineLvl w:val="2"/>
    </w:pPr>
    <w:rPr>
      <w:rFonts w:asciiTheme="majorHAnsi" w:eastAsiaTheme="majorEastAsia" w:hAnsiTheme="majorHAnsi" w:cs="Times New Roman (Headings CS)"/>
      <w:caps/>
      <w:color w:val="75002A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4D44"/>
    <w:rPr>
      <w:rFonts w:asciiTheme="majorHAnsi" w:eastAsiaTheme="majorEastAsia" w:hAnsiTheme="majorHAnsi" w:cs="Times New Roman (Headings CS)"/>
      <w:caps/>
      <w:color w:val="C80045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F2C90"/>
    <w:pPr>
      <w:tabs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B957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5FBD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EE4D44"/>
    <w:rPr>
      <w:rFonts w:asciiTheme="majorHAnsi" w:eastAsiaTheme="majorEastAsia" w:hAnsiTheme="majorHAnsi" w:cs="Times New Roman (Headings CS)"/>
      <w:caps/>
      <w:color w:val="9C0037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730D1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3F61A3"/>
    <w:rPr>
      <w:rFonts w:asciiTheme="majorHAnsi" w:eastAsiaTheme="majorEastAsia" w:hAnsiTheme="majorHAnsi" w:cs="Times New Roman (Headings CS)"/>
      <w:caps/>
      <w:color w:val="75002A"/>
      <w:szCs w:val="24"/>
    </w:rPr>
  </w:style>
  <w:style w:type="paragraph" w:styleId="ListParagraph">
    <w:name w:val="List Paragraph"/>
    <w:basedOn w:val="Normal"/>
    <w:uiPriority w:val="34"/>
    <w:qFormat/>
    <w:rsid w:val="00C82B8D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4C1A03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B1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58C"/>
  </w:style>
  <w:style w:type="paragraph" w:styleId="Footer">
    <w:name w:val="footer"/>
    <w:basedOn w:val="Normal"/>
    <w:link w:val="FooterChar"/>
    <w:unhideWhenUsed/>
    <w:rsid w:val="00B125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58C"/>
  </w:style>
  <w:style w:type="character" w:styleId="PageNumber">
    <w:name w:val="page number"/>
    <w:basedOn w:val="DefaultParagraphFont"/>
    <w:unhideWhenUsed/>
    <w:rsid w:val="001D3D46"/>
  </w:style>
  <w:style w:type="paragraph" w:styleId="Title">
    <w:name w:val="Title"/>
    <w:basedOn w:val="Normal"/>
    <w:next w:val="Normal"/>
    <w:link w:val="TitleChar"/>
    <w:uiPriority w:val="10"/>
    <w:qFormat/>
    <w:rsid w:val="00EE4D44"/>
    <w:pPr>
      <w:spacing w:after="0" w:line="240" w:lineRule="auto"/>
      <w:contextualSpacing/>
    </w:pPr>
    <w:rPr>
      <w:rFonts w:ascii="Calibri" w:eastAsiaTheme="majorEastAsia" w:hAnsi="Calibri" w:cs="Times New Roman (Headings CS)"/>
      <w:caps/>
      <w:color w:val="C80045"/>
      <w:spacing w:val="-10"/>
      <w:kern w:val="28"/>
      <w:sz w:val="56"/>
      <w:szCs w:val="56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EE4D44"/>
    <w:rPr>
      <w:rFonts w:ascii="Calibri" w:eastAsiaTheme="majorEastAsia" w:hAnsi="Calibri" w:cs="Times New Roman (Headings CS)"/>
      <w:caps/>
      <w:color w:val="C80045"/>
      <w:spacing w:val="-10"/>
      <w:kern w:val="28"/>
      <w:sz w:val="56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4D44"/>
    <w:pPr>
      <w:numPr>
        <w:ilvl w:val="1"/>
      </w:numPr>
    </w:pPr>
    <w:rPr>
      <w:rFonts w:eastAsiaTheme="minorEastAsia"/>
      <w:color w:val="75002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E4D44"/>
    <w:rPr>
      <w:rFonts w:eastAsiaTheme="minorEastAsia"/>
      <w:color w:val="75002A"/>
      <w:spacing w:val="15"/>
    </w:rPr>
  </w:style>
  <w:style w:type="character" w:styleId="SubtleEmphasis">
    <w:name w:val="Subtle Emphasis"/>
    <w:basedOn w:val="DefaultParagraphFont"/>
    <w:uiPriority w:val="19"/>
    <w:qFormat/>
    <w:rsid w:val="00EE4D4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EE4D4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E4D44"/>
    <w:rPr>
      <w:i/>
      <w:iCs/>
      <w:color w:val="F90055"/>
    </w:rPr>
  </w:style>
  <w:style w:type="character" w:styleId="Strong">
    <w:name w:val="Strong"/>
    <w:basedOn w:val="DefaultParagraphFont"/>
    <w:uiPriority w:val="22"/>
    <w:qFormat/>
    <w:rsid w:val="00EE4D44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E4D4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4D4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4D44"/>
    <w:pPr>
      <w:pBdr>
        <w:top w:val="single" w:sz="4" w:space="10" w:color="F90055"/>
        <w:bottom w:val="single" w:sz="4" w:space="10" w:color="F90055"/>
      </w:pBdr>
      <w:spacing w:before="360" w:after="360"/>
      <w:ind w:left="864" w:right="864"/>
      <w:jc w:val="center"/>
    </w:pPr>
    <w:rPr>
      <w:i/>
      <w:iCs/>
      <w:color w:val="75002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4D44"/>
    <w:rPr>
      <w:i/>
      <w:iCs/>
      <w:color w:val="75002A"/>
    </w:rPr>
  </w:style>
  <w:style w:type="character" w:styleId="SubtleReference">
    <w:name w:val="Subtle Reference"/>
    <w:basedOn w:val="DefaultParagraphFont"/>
    <w:uiPriority w:val="31"/>
    <w:qFormat/>
    <w:rsid w:val="00EE4D44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EE4D44"/>
    <w:rPr>
      <w:b/>
      <w:bCs/>
      <w:smallCaps/>
      <w:color w:val="F90055"/>
      <w:spacing w:val="5"/>
    </w:rPr>
  </w:style>
  <w:style w:type="character" w:styleId="BookTitle">
    <w:name w:val="Book Title"/>
    <w:basedOn w:val="DefaultParagraphFont"/>
    <w:uiPriority w:val="33"/>
    <w:qFormat/>
    <w:rsid w:val="00EE4D44"/>
    <w:rPr>
      <w:b/>
      <w:bCs/>
      <w:i/>
      <w:iCs/>
      <w:spacing w:val="5"/>
    </w:rPr>
  </w:style>
  <w:style w:type="paragraph" w:styleId="NoSpacing">
    <w:name w:val="No Spacing"/>
    <w:uiPriority w:val="1"/>
    <w:qFormat/>
    <w:rsid w:val="00EE4D44"/>
    <w:pPr>
      <w:spacing w:after="0" w:line="240" w:lineRule="auto"/>
    </w:pPr>
  </w:style>
  <w:style w:type="table" w:styleId="TableGrid">
    <w:name w:val="Table Grid"/>
    <w:basedOn w:val="TableNormal"/>
    <w:uiPriority w:val="39"/>
    <w:rsid w:val="00230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502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B5029E"/>
  </w:style>
  <w:style w:type="paragraph" w:styleId="BalloonText">
    <w:name w:val="Balloon Text"/>
    <w:basedOn w:val="Normal"/>
    <w:link w:val="BalloonTextChar"/>
    <w:uiPriority w:val="99"/>
    <w:semiHidden/>
    <w:unhideWhenUsed/>
    <w:rsid w:val="00DB007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070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A368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3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40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0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8766">
          <w:marLeft w:val="-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7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49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9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80547">
          <w:marLeft w:val="-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25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10444">
          <w:marLeft w:val="-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99733">
          <w:marLeft w:val="-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66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microsoft/sql-server-samples/tree/master/samples/databases/northwind-pub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visualstudio.microsoft.com/vs/features/ssdt/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6292cffe-a264-48cd-a2c8-65350280a8b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B9DAFD5A3BE841A8C512EE543EFD13" ma:contentTypeVersion="13" ma:contentTypeDescription="Create a new document." ma:contentTypeScope="" ma:versionID="8f14896c661f0e2e153ccf0d5f548e88">
  <xsd:schema xmlns:xsd="http://www.w3.org/2001/XMLSchema" xmlns:xs="http://www.w3.org/2001/XMLSchema" xmlns:p="http://schemas.microsoft.com/office/2006/metadata/properties" xmlns:ns2="6292cffe-a264-48cd-a2c8-65350280a8ba" xmlns:ns3="91af20cc-6020-4279-8abf-0ebc48e99448" targetNamespace="http://schemas.microsoft.com/office/2006/metadata/properties" ma:root="true" ma:fieldsID="175661a9a9b036fe3ce644749f84a962" ns2:_="" ns3:_="">
    <xsd:import namespace="6292cffe-a264-48cd-a2c8-65350280a8ba"/>
    <xsd:import namespace="91af20cc-6020-4279-8abf-0ebc48e994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92cffe-a264-48cd-a2c8-65350280a8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af20cc-6020-4279-8abf-0ebc48e9944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87E870-18E4-4420-B0E5-80156C5E5D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5E79AB-C7CA-45D7-BBA1-CDD4D6A98FF0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91af20cc-6020-4279-8abf-0ebc48e99448"/>
    <ds:schemaRef ds:uri="http://purl.org/dc/elements/1.1/"/>
    <ds:schemaRef ds:uri="6292cffe-a264-48cd-a2c8-65350280a8ba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FF090F1-A0D8-4B1C-902B-F16C213844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92cffe-a264-48cd-a2c8-65350280a8ba"/>
    <ds:schemaRef ds:uri="91af20cc-6020-4279-8abf-0ebc48e994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425</Words>
  <Characters>2424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parta Global</Company>
  <LinksUpToDate>false</LinksUpToDate>
  <CharactersWithSpaces>28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ran Cornwall</dc:creator>
  <cp:keywords/>
  <dc:description/>
  <cp:lastModifiedBy>Catherine French</cp:lastModifiedBy>
  <cp:revision>10</cp:revision>
  <dcterms:created xsi:type="dcterms:W3CDTF">2019-03-21T00:04:00Z</dcterms:created>
  <dcterms:modified xsi:type="dcterms:W3CDTF">2020-07-27T19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9DAFD5A3BE841A8C512EE543EFD13</vt:lpwstr>
  </property>
</Properties>
</file>